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79A1124"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proofErr w:type="spellStart"/>
      <w:r w:rsidR="00DE509D">
        <w:rPr>
          <w:sz w:val="48"/>
          <w:szCs w:val="48"/>
        </w:rPr>
        <w:t>NoiseDiscrimination</w:t>
      </w:r>
      <w:proofErr w:type="spellEnd"/>
    </w:p>
    <w:p w14:paraId="367C2540" w14:textId="77777777" w:rsidR="00A63501" w:rsidRDefault="00A63501" w:rsidP="00D1321C">
      <w:pPr>
        <w:pStyle w:val="BodyText"/>
        <w:spacing w:before="0" w:after="0"/>
      </w:pPr>
    </w:p>
    <w:p w14:paraId="689EAC35" w14:textId="352B9EE2" w:rsidR="00134DFE" w:rsidRDefault="00134DFE" w:rsidP="00D1321C">
      <w:pPr>
        <w:pStyle w:val="BodyText"/>
        <w:spacing w:before="0" w:after="0"/>
      </w:pPr>
      <w:r>
        <w:t xml:space="preserve">Denis Pelli, </w:t>
      </w:r>
      <w:r w:rsidR="00C74E12">
        <w:t>April</w:t>
      </w:r>
      <w:r w:rsidR="00D66B1E">
        <w:t xml:space="preserve"> </w:t>
      </w:r>
      <w:r w:rsidR="00C74E12">
        <w:t>23</w:t>
      </w:r>
      <w:r w:rsidR="00D66B1E">
        <w:t>,</w:t>
      </w:r>
      <w:r>
        <w:t xml:space="preserve"> 201</w:t>
      </w:r>
      <w:r w:rsidR="002B65C5">
        <w:t>8</w:t>
      </w:r>
    </w:p>
    <w:p w14:paraId="53ADEB28" w14:textId="0A3F68D1" w:rsidR="00A63501" w:rsidRPr="00592B67" w:rsidRDefault="00681423"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proofErr w:type="spellStart"/>
      <w:r>
        <w:rPr>
          <w:rStyle w:val="VerbatimChar"/>
          <w:b/>
        </w:rPr>
        <w:t>NoiseDiscrimination</w:t>
      </w:r>
      <w:r w:rsidR="008401AF" w:rsidRPr="00A63501">
        <w:rPr>
          <w:rStyle w:val="VerbatimChar"/>
          <w:b/>
        </w:rPr>
        <w:t>.m</w:t>
      </w:r>
      <w:proofErr w:type="spellEnd"/>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1A1B7E12" w:rsidR="00592B67" w:rsidRPr="00492EA5" w:rsidRDefault="00132778" w:rsidP="00592B67">
      <w:pPr>
        <w:pStyle w:val="FirstParagraph"/>
        <w:rPr>
          <w:rFonts w:ascii="Calibri" w:hAnsi="Calibri" w:cs="Calibri"/>
        </w:rPr>
      </w:pPr>
      <w:r w:rsidRPr="00492EA5">
        <w:rPr>
          <w:rFonts w:ascii="Calibri" w:hAnsi="Calibri" w:cs="Calibri"/>
        </w:rPr>
        <w:t>Pelli, D. G. &amp; Farell, B. (1999) </w:t>
      </w:r>
      <w:r w:rsidRPr="00492EA5">
        <w:rPr>
          <w:rFonts w:ascii="Calibri" w:hAnsi="Calibri" w:cs="Calibri"/>
          <w:b/>
          <w:bCs/>
        </w:rPr>
        <w:t>Why use noise? </w:t>
      </w:r>
      <w:r w:rsidRPr="00492EA5">
        <w:rPr>
          <w:rFonts w:ascii="Calibri" w:hAnsi="Calibri" w:cs="Calibri"/>
          <w:i/>
          <w:iCs/>
        </w:rPr>
        <w:t>Journal of the Optical Society of America </w:t>
      </w:r>
      <w:r w:rsidRPr="00492EA5">
        <w:rPr>
          <w:rFonts w:ascii="Calibri" w:hAnsi="Calibri" w:cs="Calibri"/>
        </w:rPr>
        <w:t>A, 16, 647-653.</w:t>
      </w:r>
      <w:r w:rsidR="00492EA5">
        <w:rPr>
          <w:rFonts w:ascii="Calibri" w:hAnsi="Calibri" w:cs="Calibri"/>
        </w:rPr>
        <w:t xml:space="preserve"> </w:t>
      </w:r>
      <w:hyperlink r:id="rId8" w:history="1">
        <w:r w:rsidRPr="00492EA5">
          <w:rPr>
            <w:rStyle w:val="Hyperlink"/>
            <w:rFonts w:ascii="Calibri" w:hAnsi="Calibri" w:cs="Calibri"/>
          </w:rPr>
          <w:t>http://psych.nyu.edu/pelli/pubs/pelli1999noise.pdf</w:t>
        </w:r>
      </w:hyperlink>
    </w:p>
    <w:p w14:paraId="28E51671" w14:textId="0E95B8C9" w:rsidR="00A63501" w:rsidRDefault="00DE509D" w:rsidP="00A63501">
      <w:pPr>
        <w:pStyle w:val="FirstParagraph"/>
        <w:spacing w:before="0" w:after="0"/>
      </w:pPr>
      <w:r>
        <w:t xml:space="preserve">The signal can be known </w:t>
      </w:r>
      <w:r w:rsidR="00C74E12">
        <w:t xml:space="preserve">exactly </w:t>
      </w:r>
      <w:r>
        <w:t>(one of several letters or gratings) or statistical</w:t>
      </w:r>
      <w:r w:rsidR="00C74E12">
        <w:t xml:space="preserve"> (</w:t>
      </w:r>
      <w:r>
        <w:t xml:space="preserve">white noise with one of several </w:t>
      </w:r>
      <w:r w:rsidR="00C74E12">
        <w:t xml:space="preserve">known </w:t>
      </w:r>
      <w:r>
        <w:t>envelopes</w:t>
      </w:r>
      <w:r w:rsidR="00C74E12">
        <w:t>)</w:t>
      </w:r>
      <w:r>
        <w:t xml:space="preserve">. </w:t>
      </w:r>
      <w:r w:rsidR="00592B67">
        <w:t>T</w:t>
      </w:r>
      <w:r w:rsidR="008401AF">
        <w:t xml:space="preserve">o run </w:t>
      </w:r>
      <w:proofErr w:type="spellStart"/>
      <w:r w:rsidRPr="00DE509D">
        <w:t>NoiseDiscrimination</w:t>
      </w:r>
      <w:proofErr w:type="spellEnd"/>
      <w:r w:rsidRPr="00DE509D">
        <w:t xml:space="preserve"> </w:t>
      </w:r>
      <w:r w:rsidR="008401AF">
        <w:t>on your machine</w:t>
      </w:r>
      <w:r w:rsidR="005118D2">
        <w:t xml:space="preserve"> (running </w:t>
      </w:r>
      <w:r w:rsidR="00976A25">
        <w:t>MacOS</w:t>
      </w:r>
      <w:r w:rsidR="005118D2">
        <w:t>, Windows, or Linux)</w:t>
      </w:r>
      <w:r w:rsidR="008401AF">
        <w:t xml:space="preserve">, you need </w:t>
      </w:r>
      <w:r w:rsidR="00134DFE">
        <w:t>software (</w:t>
      </w:r>
      <w:r w:rsidR="008401AF">
        <w:t xml:space="preserve">MATLAB, Psychtoolbox, </w:t>
      </w:r>
      <w:r w:rsidR="00134DFE">
        <w:t xml:space="preserve">and </w:t>
      </w:r>
      <w:proofErr w:type="spellStart"/>
      <w:r w:rsidRPr="00DE509D">
        <w:t>NoiseDiscrimination</w:t>
      </w:r>
      <w:proofErr w:type="spellEnd"/>
      <w:r w:rsidR="00134DFE">
        <w:t xml:space="preserve">) and a few </w:t>
      </w:r>
      <w:r w:rsidR="000179F3">
        <w:t>tools</w:t>
      </w:r>
      <w:r>
        <w:t xml:space="preserve"> (a meter stick</w:t>
      </w:r>
      <w:r w:rsidR="00132778">
        <w:t xml:space="preserve"> </w:t>
      </w:r>
      <w:r w:rsidR="00BF210E">
        <w:t>or measuring tape</w:t>
      </w:r>
      <w:r w:rsidR="00AA0352">
        <w:t xml:space="preserve"> </w:t>
      </w:r>
      <w:r w:rsidR="00132778">
        <w:t>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4EA13FA9" w14:textId="551DAB9B" w:rsidR="00EC60F0" w:rsidRPr="00EC60F0" w:rsidRDefault="00EC60F0" w:rsidP="00EB26D0">
      <w:pPr>
        <w:pStyle w:val="Compact"/>
        <w:numPr>
          <w:ilvl w:val="0"/>
          <w:numId w:val="3"/>
        </w:numPr>
        <w:tabs>
          <w:tab w:val="clear" w:pos="270"/>
          <w:tab w:val="num" w:pos="0"/>
        </w:tabs>
        <w:ind w:left="480"/>
      </w:pPr>
      <w:r w:rsidRPr="00EB26D0">
        <w:rPr>
          <w:i/>
        </w:rPr>
        <w:t>New</w:t>
      </w:r>
      <w:r>
        <w:t>: T</w:t>
      </w:r>
      <w:r w:rsidRPr="00EC60F0">
        <w:t>ry</w:t>
      </w:r>
      <w:r>
        <w:t xml:space="preserve"> </w:t>
      </w:r>
      <w:r w:rsidRPr="00EC60F0">
        <w:t>the following command to</w:t>
      </w:r>
      <w:r w:rsidR="00EB26D0">
        <w:t xml:space="preserve"> download and</w:t>
      </w:r>
      <w:r w:rsidRPr="00EC60F0">
        <w:t xml:space="preserve"> install </w:t>
      </w:r>
      <w:r>
        <w:t>MATLAB</w:t>
      </w:r>
      <w:r w:rsidRPr="00EC60F0">
        <w:t xml:space="preserve"> in one step.  Copy and</w:t>
      </w:r>
      <w:r w:rsidR="00EB26D0">
        <w:t xml:space="preserve"> </w:t>
      </w:r>
      <w:bookmarkStart w:id="2" w:name="_GoBack"/>
      <w:bookmarkEnd w:id="2"/>
      <w:r w:rsidRPr="00EC60F0">
        <w:t xml:space="preserve">paste it </w:t>
      </w:r>
      <w:r w:rsidR="00EB26D0">
        <w:t>into the macOS app</w:t>
      </w:r>
      <w:r w:rsidRPr="00EC60F0">
        <w:t xml:space="preserve"> Terminal.</w:t>
      </w:r>
      <w:r w:rsidRPr="00EC60F0">
        <w:br/>
      </w:r>
      <w:r w:rsidRPr="00EB26D0">
        <w:rPr>
          <w:rFonts w:ascii="Courier" w:hAnsi="Courier"/>
          <w:sz w:val="20"/>
          <w:szCs w:val="20"/>
        </w:rPr>
        <w:t>curl </w:t>
      </w:r>
      <w:hyperlink r:id="rId9" w:tgtFrame="_blank" w:history="1">
        <w:r w:rsidRPr="00EB26D0">
          <w:rPr>
            <w:rStyle w:val="Hyperlink"/>
            <w:rFonts w:ascii="Courier" w:hAnsi="Courier"/>
            <w:sz w:val="20"/>
            <w:szCs w:val="20"/>
          </w:rPr>
          <w:t>http://www.cns.nyu.edu/macos/matlab.tgz</w:t>
        </w:r>
      </w:hyperlink>
      <w:r w:rsidRPr="00EB26D0">
        <w:rPr>
          <w:rFonts w:ascii="Courier" w:hAnsi="Courier"/>
          <w:sz w:val="20"/>
          <w:szCs w:val="20"/>
        </w:rPr>
        <w:t xml:space="preserve"> | tar </w:t>
      </w:r>
      <w:proofErr w:type="spellStart"/>
      <w:r w:rsidRPr="00EB26D0">
        <w:rPr>
          <w:rFonts w:ascii="Courier" w:hAnsi="Courier"/>
          <w:sz w:val="20"/>
          <w:szCs w:val="20"/>
        </w:rPr>
        <w:t>xz</w:t>
      </w:r>
      <w:proofErr w:type="spellEnd"/>
      <w:r w:rsidRPr="00EB26D0">
        <w:rPr>
          <w:rFonts w:ascii="Courier" w:hAnsi="Courier"/>
          <w:sz w:val="20"/>
          <w:szCs w:val="20"/>
        </w:rPr>
        <w:t xml:space="preserve"> -C /Applications</w:t>
      </w:r>
      <w:r w:rsidRPr="00EC60F0">
        <w:br/>
        <w:t>You can run this from any</w:t>
      </w:r>
      <w:r w:rsidR="00EB26D0">
        <w:t>where</w:t>
      </w:r>
      <w:r w:rsidRPr="00EC60F0">
        <w:t>.  This will avoid the quarantine tag</w:t>
      </w:r>
      <w:r w:rsidRPr="00EC60F0">
        <w:br/>
      </w:r>
      <w:r w:rsidR="00EB26D0">
        <w:t>problem that you must deal with if</w:t>
      </w:r>
      <w:r w:rsidRPr="00EC60F0">
        <w:t xml:space="preserve"> you download manually.  </w:t>
      </w:r>
    </w:p>
    <w:p w14:paraId="38162EE6" w14:textId="6076F4FC" w:rsidR="009E2A9C" w:rsidRPr="00313AF7" w:rsidRDefault="00867685" w:rsidP="008A14BD">
      <w:pPr>
        <w:pStyle w:val="Compact"/>
        <w:numPr>
          <w:ilvl w:val="0"/>
          <w:numId w:val="3"/>
        </w:numPr>
        <w:tabs>
          <w:tab w:val="clear" w:pos="270"/>
          <w:tab w:val="num" w:pos="0"/>
        </w:tabs>
        <w:spacing w:before="0" w:after="0"/>
        <w:ind w:left="48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w:t>
      </w:r>
      <w:r w:rsidR="00976A25">
        <w:rPr>
          <w:b/>
        </w:rPr>
        <w:t>MacOS</w:t>
      </w:r>
      <w:r w:rsidR="009E2A9C" w:rsidRPr="00313AF7">
        <w:t>:</w:t>
      </w:r>
    </w:p>
    <w:p w14:paraId="5D84F8B7" w14:textId="535096A9" w:rsidR="00483A39" w:rsidRPr="00483A39" w:rsidRDefault="00681423" w:rsidP="008A14BD">
      <w:pPr>
        <w:pStyle w:val="Compact"/>
        <w:spacing w:before="0" w:after="0"/>
        <w:ind w:left="480"/>
      </w:pPr>
      <w:hyperlink r:id="rId10" w:history="1">
        <w:r w:rsidR="00483A39" w:rsidRPr="00483A39">
          <w:rPr>
            <w:rStyle w:val="Hyperlink"/>
          </w:rPr>
          <w:t>http://localweb.cns.nyu.edu/unixadmin/mat-distro-12-2014/</w:t>
        </w:r>
        <w:r w:rsidR="00976A25">
          <w:rPr>
            <w:rStyle w:val="Hyperlink"/>
          </w:rPr>
          <w:t>macOS</w:t>
        </w:r>
        <w:r w:rsidR="00483A39" w:rsidRPr="00483A39">
          <w:rPr>
            <w:rStyle w:val="Hyperlink"/>
          </w:rPr>
          <w:t>/</w:t>
        </w:r>
      </w:hyperlink>
    </w:p>
    <w:p w14:paraId="58E2C533" w14:textId="514672D9" w:rsidR="007C18B0" w:rsidRPr="00313AF7" w:rsidRDefault="000A3AAD" w:rsidP="008A14BD">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681423" w:rsidP="008A14BD">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8A14BD">
      <w:pPr>
        <w:pStyle w:val="Compact"/>
        <w:spacing w:before="0" w:after="0"/>
        <w:ind w:left="480"/>
      </w:pPr>
      <w:r w:rsidRPr="00313AF7">
        <w:rPr>
          <w:b/>
        </w:rPr>
        <w:t>Linux</w:t>
      </w:r>
      <w:r w:rsidRPr="00313AF7">
        <w:t>:</w:t>
      </w:r>
    </w:p>
    <w:p w14:paraId="316A8CF6" w14:textId="0309C5CF" w:rsidR="009E2A9C" w:rsidRPr="00313AF7" w:rsidRDefault="00681423" w:rsidP="008A14BD">
      <w:pPr>
        <w:pStyle w:val="Compact"/>
        <w:spacing w:before="0" w:after="0"/>
        <w:ind w:left="480"/>
      </w:pPr>
      <w:hyperlink r:id="rId12" w:history="1">
        <w:r w:rsidR="009E2A9C" w:rsidRPr="00313AF7">
          <w:rPr>
            <w:rStyle w:val="Hyperlink"/>
          </w:rPr>
          <w:t>http://localweb.cns.nyu.edu/unixadmin/mat-distro-12-2014/linux/</w:t>
        </w:r>
      </w:hyperlink>
    </w:p>
    <w:p w14:paraId="540D6411" w14:textId="6144F659" w:rsidR="00086402" w:rsidRDefault="00891FC0" w:rsidP="008A14BD">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00C74E12">
        <w:t xml:space="preserve"> links only work locally:</w:t>
      </w:r>
      <w:r w:rsidRPr="00313AF7">
        <w:t xml:space="preserve">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8A14BD">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28B9DD9F" w14:textId="379177EB" w:rsidR="004E732E" w:rsidRDefault="0073162E" w:rsidP="008A14BD">
      <w:pPr>
        <w:pStyle w:val="Compact"/>
        <w:spacing w:after="0"/>
        <w:ind w:left="480"/>
      </w:pPr>
      <w:r>
        <w:rPr>
          <w:rStyle w:val="Hyperlink"/>
          <w:color w:val="auto"/>
        </w:rPr>
        <w:t xml:space="preserve">The following paragraphs, in </w:t>
      </w:r>
      <w:r w:rsidR="00492EA5">
        <w:rPr>
          <w:rStyle w:val="Hyperlink"/>
          <w:color w:val="auto"/>
        </w:rPr>
        <w:t>italic</w:t>
      </w:r>
      <w:r>
        <w:rPr>
          <w:rStyle w:val="Hyperlink"/>
          <w:color w:val="auto"/>
        </w:rPr>
        <w:t>, are copied from Paul’s advice.</w:t>
      </w:r>
    </w:p>
    <w:p w14:paraId="4094E7B1" w14:textId="773B3C3B" w:rsidR="002B65C5" w:rsidRPr="00492EA5" w:rsidRDefault="002B65C5" w:rsidP="008A14BD">
      <w:pPr>
        <w:pStyle w:val="Compact"/>
        <w:ind w:left="480"/>
        <w:rPr>
          <w:i/>
        </w:rPr>
      </w:pPr>
      <w:r w:rsidRPr="00492EA5">
        <w:rPr>
          <w:b/>
          <w:bCs/>
          <w:i/>
          <w:iCs/>
        </w:rPr>
        <w:t xml:space="preserve">Important </w:t>
      </w:r>
      <w:r w:rsidR="00976A25">
        <w:rPr>
          <w:b/>
          <w:bCs/>
          <w:i/>
          <w:iCs/>
        </w:rPr>
        <w:t>macOS</w:t>
      </w:r>
      <w:r w:rsidRPr="00492EA5">
        <w:rPr>
          <w:b/>
          <w:bCs/>
          <w:i/>
          <w:iCs/>
        </w:rPr>
        <w:t xml:space="preserve"> Note - Please Read Before Unwrapping </w:t>
      </w:r>
      <w:proofErr w:type="spellStart"/>
      <w:r w:rsidRPr="00492EA5">
        <w:rPr>
          <w:b/>
          <w:bCs/>
          <w:i/>
          <w:iCs/>
        </w:rPr>
        <w:t>Tarball</w:t>
      </w:r>
      <w:proofErr w:type="spellEnd"/>
      <w:r w:rsidRPr="00492EA5">
        <w:rPr>
          <w:b/>
          <w:bCs/>
          <w:i/>
          <w:iCs/>
        </w:rPr>
        <w:t>:</w:t>
      </w:r>
    </w:p>
    <w:p w14:paraId="4A401657" w14:textId="06798639" w:rsidR="002B65C5" w:rsidRPr="00492EA5" w:rsidRDefault="002B65C5" w:rsidP="00492EA5">
      <w:pPr>
        <w:pStyle w:val="Compact"/>
        <w:ind w:left="480"/>
        <w:rPr>
          <w:i/>
        </w:rPr>
      </w:pPr>
      <w:r w:rsidRPr="00492EA5">
        <w:rPr>
          <w:i/>
        </w:rPr>
        <w:t xml:space="preserve">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 please run the following commands in Terminal and then unwrap the </w:t>
      </w:r>
      <w:proofErr w:type="spellStart"/>
      <w:r w:rsidRPr="00492EA5">
        <w:rPr>
          <w:i/>
        </w:rPr>
        <w:t>tarball</w:t>
      </w:r>
      <w:proofErr w:type="spellEnd"/>
      <w:r w:rsidRPr="00492EA5">
        <w:rPr>
          <w:i/>
        </w:rPr>
        <w:t>.</w:t>
      </w:r>
    </w:p>
    <w:p w14:paraId="17A5E3B2" w14:textId="77777777" w:rsidR="002B65C5" w:rsidRPr="00492EA5" w:rsidRDefault="002B65C5" w:rsidP="008A14BD">
      <w:pPr>
        <w:pStyle w:val="Compact"/>
        <w:ind w:left="480"/>
        <w:rPr>
          <w:i/>
        </w:rPr>
      </w:pPr>
      <w:r w:rsidRPr="00492EA5">
        <w:rPr>
          <w:i/>
        </w:rPr>
        <w:lastRenderedPageBreak/>
        <w:t xml:space="preserve">    </w:t>
      </w:r>
      <w:r w:rsidRPr="00492EA5">
        <w:rPr>
          <w:b/>
          <w:bCs/>
          <w:i/>
        </w:rPr>
        <w:t>cd ~/Downloads</w:t>
      </w:r>
    </w:p>
    <w:p w14:paraId="521CE035" w14:textId="77777777" w:rsidR="002B65C5" w:rsidRPr="00492EA5" w:rsidRDefault="002B65C5" w:rsidP="008A14BD">
      <w:pPr>
        <w:pStyle w:val="Compact"/>
        <w:ind w:left="480"/>
        <w:rPr>
          <w:i/>
        </w:rPr>
      </w:pPr>
      <w:r w:rsidRPr="00492EA5">
        <w:rPr>
          <w:i/>
        </w:rPr>
        <w:t xml:space="preserve">    </w:t>
      </w:r>
      <w:proofErr w:type="spellStart"/>
      <w:r w:rsidRPr="00492EA5">
        <w:rPr>
          <w:b/>
          <w:bCs/>
          <w:i/>
        </w:rPr>
        <w:t>xattr</w:t>
      </w:r>
      <w:proofErr w:type="spellEnd"/>
      <w:r w:rsidRPr="00492EA5">
        <w:rPr>
          <w:b/>
          <w:bCs/>
          <w:i/>
        </w:rPr>
        <w:t xml:space="preserve"> -d </w:t>
      </w:r>
      <w:proofErr w:type="spellStart"/>
      <w:r w:rsidRPr="00492EA5">
        <w:rPr>
          <w:b/>
          <w:bCs/>
          <w:i/>
        </w:rPr>
        <w:t>com.apple.quarantine</w:t>
      </w:r>
      <w:proofErr w:type="spellEnd"/>
      <w:r w:rsidRPr="00492EA5">
        <w:rPr>
          <w:b/>
          <w:bCs/>
          <w:i/>
        </w:rPr>
        <w:t xml:space="preserve"> MATLAB.app.tgz</w:t>
      </w:r>
    </w:p>
    <w:p w14:paraId="34F8B149" w14:textId="4B523924" w:rsidR="002B65C5" w:rsidRPr="00492EA5" w:rsidRDefault="002B65C5" w:rsidP="00492EA5">
      <w:pPr>
        <w:pStyle w:val="Compact"/>
        <w:ind w:left="480"/>
        <w:rPr>
          <w:i/>
        </w:rPr>
      </w:pPr>
      <w:r w:rsidRPr="00492EA5">
        <w:rPr>
          <w:i/>
        </w:rPr>
        <w:t xml:space="preserve">(or whichever MATLAB </w:t>
      </w:r>
      <w:proofErr w:type="spellStart"/>
      <w:r w:rsidRPr="00492EA5">
        <w:rPr>
          <w:i/>
        </w:rPr>
        <w:t>tarball</w:t>
      </w:r>
      <w:proofErr w:type="spellEnd"/>
      <w:r w:rsidRPr="00492EA5">
        <w:rPr>
          <w:i/>
        </w:rPr>
        <w:t xml:space="preserve"> you downloaded).</w:t>
      </w:r>
      <w:r w:rsidR="00492EA5" w:rsidRPr="00492EA5">
        <w:rPr>
          <w:i/>
        </w:rPr>
        <w:t xml:space="preserve"> </w:t>
      </w:r>
      <w:r w:rsidRPr="00492EA5">
        <w:rPr>
          <w:i/>
        </w:rPr>
        <w:t xml:space="preserve">For more recent </w:t>
      </w:r>
      <w:r w:rsidR="00976A25">
        <w:rPr>
          <w:i/>
        </w:rPr>
        <w:t>macOS</w:t>
      </w:r>
      <w:r w:rsidRPr="00492EA5">
        <w:rPr>
          <w:i/>
        </w:rPr>
        <w:t xml:space="preserve">, 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w:t>
      </w:r>
      <w:r w:rsidR="00492EA5" w:rsidRPr="00492EA5">
        <w:rPr>
          <w:i/>
        </w:rPr>
        <w:t xml:space="preserve"> </w:t>
      </w:r>
      <w:r w:rsidR="00976A25">
        <w:rPr>
          <w:i/>
        </w:rPr>
        <w:t>macOS</w:t>
      </w:r>
      <w:r w:rsidRPr="00492EA5">
        <w:rPr>
          <w:i/>
        </w:rPr>
        <w:t xml:space="preserve"> will tag all the files within your </w:t>
      </w:r>
      <w:proofErr w:type="spellStart"/>
      <w:r w:rsidRPr="00492EA5">
        <w:rPr>
          <w:i/>
        </w:rPr>
        <w:t>MATLAB.app</w:t>
      </w:r>
      <w:proofErr w:type="spellEnd"/>
      <w:r w:rsidR="0073162E" w:rsidRPr="00492EA5">
        <w:rPr>
          <w:i/>
        </w:rPr>
        <w:t xml:space="preserve"> </w:t>
      </w:r>
      <w:r w:rsidRPr="00492EA5">
        <w:rPr>
          <w:i/>
        </w:rPr>
        <w:t>with a</w:t>
      </w:r>
      <w:r w:rsidR="00492EA5" w:rsidRPr="00492EA5">
        <w:rPr>
          <w:i/>
        </w:rPr>
        <w:t xml:space="preserve"> </w:t>
      </w:r>
      <w:proofErr w:type="spellStart"/>
      <w:r w:rsidRPr="00492EA5">
        <w:rPr>
          <w:i/>
        </w:rPr>
        <w:t>com.apple.quarantine</w:t>
      </w:r>
      <w:proofErr w:type="spellEnd"/>
      <w:r w:rsidR="00492EA5">
        <w:rPr>
          <w:i/>
        </w:rPr>
        <w:t xml:space="preserve"> </w:t>
      </w:r>
      <w:r w:rsidRPr="00492EA5">
        <w:rPr>
          <w:i/>
        </w:rPr>
        <w:t>attribute.  It will then take</w:t>
      </w:r>
      <w:r w:rsidR="00492EA5">
        <w:rPr>
          <w:i/>
        </w:rPr>
        <w:t xml:space="preserve"> MATLAB</w:t>
      </w:r>
      <w:r w:rsidRPr="00492EA5">
        <w:rPr>
          <w:i/>
        </w:rPr>
        <w:t xml:space="preserve"> forever to launch.</w:t>
      </w:r>
      <w:r w:rsidR="00492EA5" w:rsidRPr="00492EA5">
        <w:rPr>
          <w:i/>
        </w:rPr>
        <w:t xml:space="preserve"> </w:t>
      </w:r>
      <w:r w:rsidRPr="00492EA5">
        <w:rPr>
          <w:i/>
        </w:rPr>
        <w:t xml:space="preserve">If you already unwrapped the </w:t>
      </w:r>
      <w:proofErr w:type="spellStart"/>
      <w:r w:rsidRPr="00492EA5">
        <w:rPr>
          <w:i/>
        </w:rPr>
        <w:t>tarball</w:t>
      </w:r>
      <w:proofErr w:type="spellEnd"/>
      <w:r w:rsidRPr="00492EA5">
        <w:rPr>
          <w:i/>
        </w:rPr>
        <w:t>, then do</w:t>
      </w:r>
    </w:p>
    <w:p w14:paraId="26DE10E2" w14:textId="71070286" w:rsidR="002B65C5" w:rsidRPr="00492EA5" w:rsidRDefault="002B65C5" w:rsidP="008A14BD">
      <w:pPr>
        <w:pStyle w:val="Compact"/>
        <w:ind w:left="480"/>
        <w:rPr>
          <w:i/>
        </w:rPr>
      </w:pPr>
      <w:r w:rsidRPr="00492EA5">
        <w:rPr>
          <w:i/>
        </w:rPr>
        <w:t xml:space="preserve">   </w:t>
      </w:r>
      <w:proofErr w:type="spellStart"/>
      <w:r w:rsidRPr="00492EA5">
        <w:rPr>
          <w:b/>
          <w:i/>
        </w:rPr>
        <w:t>xattr</w:t>
      </w:r>
      <w:proofErr w:type="spellEnd"/>
      <w:r w:rsidRPr="00492EA5">
        <w:rPr>
          <w:b/>
          <w:i/>
        </w:rPr>
        <w:t xml:space="preserve"> -</w:t>
      </w:r>
      <w:proofErr w:type="spellStart"/>
      <w:r w:rsidRPr="00492EA5">
        <w:rPr>
          <w:b/>
          <w:i/>
        </w:rPr>
        <w:t>dr</w:t>
      </w:r>
      <w:proofErr w:type="spellEnd"/>
      <w:r w:rsidRPr="00492EA5">
        <w:rPr>
          <w:b/>
          <w:i/>
        </w:rPr>
        <w:t xml:space="preserve"> </w:t>
      </w:r>
      <w:proofErr w:type="spellStart"/>
      <w:r w:rsidRPr="00492EA5">
        <w:rPr>
          <w:b/>
          <w:i/>
        </w:rPr>
        <w:t>com.apple.quarantine</w:t>
      </w:r>
      <w:proofErr w:type="spellEnd"/>
      <w:r w:rsidRPr="00492EA5">
        <w:rPr>
          <w:b/>
          <w:i/>
        </w:rPr>
        <w:t xml:space="preserve"> </w:t>
      </w:r>
      <w:proofErr w:type="spellStart"/>
      <w:r w:rsidRPr="00492EA5">
        <w:rPr>
          <w:b/>
          <w:i/>
        </w:rPr>
        <w:t>MATLAB.app</w:t>
      </w:r>
      <w:proofErr w:type="spellEnd"/>
      <w:r w:rsidRPr="00492EA5">
        <w:rPr>
          <w:i/>
        </w:rPr>
        <w:t xml:space="preserve">.  </w:t>
      </w:r>
    </w:p>
    <w:p w14:paraId="5066FB42" w14:textId="2C542C1A" w:rsidR="002B65C5" w:rsidRPr="00492EA5" w:rsidRDefault="00681423" w:rsidP="0073162E">
      <w:pPr>
        <w:pStyle w:val="Compact"/>
        <w:ind w:left="480"/>
        <w:rPr>
          <w:i/>
        </w:rPr>
      </w:pPr>
      <w:hyperlink r:id="rId15" w:anchor="february22-2016" w:history="1">
        <w:r w:rsidR="002B65C5" w:rsidRPr="00492EA5">
          <w:rPr>
            <w:rStyle w:val="Hyperlink"/>
            <w:bCs/>
            <w:i/>
            <w:color w:val="auto"/>
            <w:u w:val="single"/>
          </w:rPr>
          <w:t xml:space="preserve">For a bit more detail on </w:t>
        </w:r>
        <w:proofErr w:type="spellStart"/>
        <w:r w:rsidR="002B65C5" w:rsidRPr="00492EA5">
          <w:rPr>
            <w:rStyle w:val="Hyperlink"/>
            <w:bCs/>
            <w:i/>
            <w:color w:val="auto"/>
            <w:u w:val="single"/>
          </w:rPr>
          <w:t>xattr</w:t>
        </w:r>
        <w:proofErr w:type="spellEnd"/>
        <w:r w:rsidR="002B65C5" w:rsidRPr="00492EA5">
          <w:rPr>
            <w:rStyle w:val="Hyperlink"/>
            <w:bCs/>
            <w:i/>
            <w:color w:val="auto"/>
            <w:u w:val="single"/>
          </w:rPr>
          <w:t xml:space="preserve">, see our </w:t>
        </w:r>
        <w:proofErr w:type="spellStart"/>
        <w:r w:rsidR="002B65C5" w:rsidRPr="00492EA5">
          <w:rPr>
            <w:rStyle w:val="Hyperlink"/>
            <w:bCs/>
            <w:i/>
            <w:color w:val="auto"/>
            <w:u w:val="single"/>
          </w:rPr>
          <w:t>unixadmin</w:t>
        </w:r>
        <w:proofErr w:type="spellEnd"/>
        <w:r w:rsidR="002B65C5" w:rsidRPr="00492EA5">
          <w:rPr>
            <w:rStyle w:val="Hyperlink"/>
            <w:bCs/>
            <w:i/>
            <w:color w:val="auto"/>
            <w:u w:val="single"/>
          </w:rPr>
          <w:t xml:space="preserve"> note</w:t>
        </w:r>
      </w:hyperlink>
      <w:r w:rsidR="002B65C5" w:rsidRPr="00492EA5">
        <w:rPr>
          <w:i/>
        </w:rPr>
        <w:t xml:space="preserve">.  </w:t>
      </w:r>
    </w:p>
    <w:p w14:paraId="19C1E6F9" w14:textId="77777777" w:rsidR="002B65C5" w:rsidRPr="00492EA5" w:rsidRDefault="002B65C5" w:rsidP="008A14BD">
      <w:pPr>
        <w:pStyle w:val="Compact"/>
        <w:ind w:left="480"/>
        <w:rPr>
          <w:i/>
        </w:rPr>
      </w:pPr>
      <w:r w:rsidRPr="00492EA5">
        <w:rPr>
          <w:b/>
          <w:bCs/>
          <w:i/>
          <w:iCs/>
        </w:rPr>
        <w:t>License Note for Off-Meyer Usage:</w:t>
      </w:r>
    </w:p>
    <w:p w14:paraId="1BCE374A" w14:textId="4054CEFD" w:rsidR="002B65C5" w:rsidRPr="0073162E" w:rsidRDefault="002B65C5" w:rsidP="00492EA5">
      <w:pPr>
        <w:pStyle w:val="Compact"/>
        <w:ind w:left="480"/>
        <w:rPr>
          <w:color w:val="9BBB59" w:themeColor="accent3"/>
        </w:rPr>
      </w:pPr>
      <w:r w:rsidRPr="00492EA5">
        <w:rPr>
          <w:i/>
        </w:rPr>
        <w:t>The versions above contain the license files we use on the Meyer network.</w:t>
      </w:r>
      <w:r w:rsidR="00492EA5" w:rsidRPr="00492EA5">
        <w:rPr>
          <w:i/>
        </w:rPr>
        <w:t xml:space="preserve"> </w:t>
      </w:r>
      <w:r w:rsidRPr="00492EA5">
        <w:rPr>
          <w:i/>
        </w:rPr>
        <w:t xml:space="preserve">They are in a subfolder of the </w:t>
      </w:r>
      <w:proofErr w:type="spellStart"/>
      <w:r w:rsidRPr="00492EA5">
        <w:rPr>
          <w:i/>
        </w:rPr>
        <w:t>Matlab</w:t>
      </w:r>
      <w:proofErr w:type="spellEnd"/>
      <w:r w:rsidRPr="00492EA5">
        <w:rPr>
          <w:i/>
        </w:rPr>
        <w:t xml:space="preserve"> app named licenses and are</w:t>
      </w:r>
      <w:r w:rsidR="00492EA5" w:rsidRPr="00492EA5">
        <w:rPr>
          <w:i/>
        </w:rPr>
        <w:t xml:space="preserve"> </w:t>
      </w:r>
      <w:r w:rsidRPr="00492EA5">
        <w:rPr>
          <w:i/>
        </w:rPr>
        <w:t>configured for the Meyer network (wired / wireless). However</w:t>
      </w:r>
      <w:r w:rsidR="008A14BD" w:rsidRPr="00492EA5">
        <w:rPr>
          <w:i/>
        </w:rPr>
        <w:t>,</w:t>
      </w:r>
      <w:r w:rsidRPr="00492EA5">
        <w:rPr>
          <w:i/>
        </w:rPr>
        <w:t xml:space="preserve"> if this</w:t>
      </w:r>
      <w:r w:rsidR="00492EA5" w:rsidRPr="00492EA5">
        <w:rPr>
          <w:i/>
        </w:rPr>
        <w:t xml:space="preserve"> </w:t>
      </w:r>
      <w:proofErr w:type="spellStart"/>
      <w:r w:rsidRPr="00492EA5">
        <w:rPr>
          <w:i/>
        </w:rPr>
        <w:t>Matlab</w:t>
      </w:r>
      <w:proofErr w:type="spellEnd"/>
      <w:r w:rsidRPr="00492EA5">
        <w:rPr>
          <w:i/>
        </w:rPr>
        <w:t xml:space="preserve"> will be used off the Meyer network, then it is highly recommended</w:t>
      </w:r>
      <w:r w:rsidR="00492EA5" w:rsidRPr="00492EA5">
        <w:rPr>
          <w:i/>
        </w:rPr>
        <w:t xml:space="preserve"> </w:t>
      </w:r>
      <w:r w:rsidRPr="00492EA5">
        <w:rPr>
          <w:i/>
        </w:rPr>
        <w:t xml:space="preserve">you just use the </w:t>
      </w:r>
      <w:r w:rsidRPr="00492EA5">
        <w:rPr>
          <w:b/>
          <w:bCs/>
          <w:i/>
        </w:rPr>
        <w:t>3network.lic</w:t>
      </w:r>
      <w:r w:rsidRPr="00492EA5">
        <w:rPr>
          <w:i/>
        </w:rPr>
        <w:t xml:space="preserve"> license file.  So go to the</w:t>
      </w:r>
      <w:r w:rsidR="00492EA5" w:rsidRPr="00492EA5">
        <w:rPr>
          <w:i/>
        </w:rPr>
        <w:t xml:space="preserve"> </w:t>
      </w:r>
      <w:r w:rsidRPr="00492EA5">
        <w:rPr>
          <w:i/>
        </w:rPr>
        <w:t xml:space="preserve">licenses folder and </w:t>
      </w:r>
      <w:r w:rsidR="0073162E" w:rsidRPr="00492EA5">
        <w:rPr>
          <w:i/>
        </w:rPr>
        <w:t>move all files there apart from 3network.lic</w:t>
      </w:r>
      <w:r w:rsidRPr="00492EA5">
        <w:rPr>
          <w:i/>
        </w:rPr>
        <w:t xml:space="preserve"> to</w:t>
      </w:r>
      <w:r w:rsidR="00492EA5" w:rsidRPr="00492EA5">
        <w:rPr>
          <w:i/>
        </w:rPr>
        <w:t xml:space="preserve"> </w:t>
      </w:r>
      <w:r w:rsidRPr="00492EA5">
        <w:rPr>
          <w:i/>
        </w:rPr>
        <w:t xml:space="preserve">a subfolder for safe keeping and rename 3network.lic to </w:t>
      </w:r>
      <w:proofErr w:type="spellStart"/>
      <w:r w:rsidRPr="00492EA5">
        <w:rPr>
          <w:i/>
        </w:rPr>
        <w:t>network.lic</w:t>
      </w:r>
      <w:proofErr w:type="spellEnd"/>
      <w:r w:rsidRPr="00492EA5">
        <w:rPr>
          <w:i/>
        </w:rPr>
        <w:t>.</w:t>
      </w:r>
    </w:p>
    <w:p w14:paraId="6348FA8D" w14:textId="77777777" w:rsidR="00FA0CE2" w:rsidRDefault="003B780C" w:rsidP="00FA0CE2">
      <w:pPr>
        <w:pStyle w:val="Compact"/>
        <w:numPr>
          <w:ilvl w:val="0"/>
          <w:numId w:val="3"/>
        </w:numPr>
        <w:tabs>
          <w:tab w:val="clear" w:pos="270"/>
          <w:tab w:val="num" w:pos="0"/>
        </w:tabs>
        <w:spacing w:after="0"/>
        <w:ind w:left="48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3E779346" w14:textId="6BD4F1B1" w:rsidR="00C74E12" w:rsidRPr="00FA0CE2" w:rsidRDefault="003B780C" w:rsidP="00FA0CE2">
      <w:pPr>
        <w:pStyle w:val="Compact"/>
        <w:numPr>
          <w:ilvl w:val="0"/>
          <w:numId w:val="3"/>
        </w:numPr>
        <w:tabs>
          <w:tab w:val="clear" w:pos="270"/>
          <w:tab w:val="num" w:pos="0"/>
        </w:tabs>
        <w:spacing w:after="0"/>
        <w:ind w:left="480"/>
        <w:rPr>
          <w:rStyle w:val="Hyperlink"/>
          <w:color w:val="auto"/>
        </w:rPr>
      </w:pPr>
      <w:r w:rsidRPr="00FA0CE2">
        <w:rPr>
          <w:i/>
        </w:rPr>
        <w:t>Rest of world?</w:t>
      </w:r>
      <w:r w:rsidRPr="00313AF7">
        <w:t xml:space="preserve"> Unless your university has a site license (as NYU does), you’ll need to buy MATLAB. The </w:t>
      </w:r>
      <w:r w:rsidRPr="00FA0CE2">
        <w:rPr>
          <w:b/>
        </w:rPr>
        <w:t>student version</w:t>
      </w:r>
      <w:r w:rsidRPr="00313AF7">
        <w:t xml:space="preserve"> is fine</w:t>
      </w:r>
      <w:r w:rsidR="00EC4679">
        <w:t>,</w:t>
      </w:r>
      <w:r w:rsidRPr="00313AF7">
        <w:t xml:space="preserve"> and costs </w:t>
      </w:r>
      <w:r w:rsidRPr="00FA0CE2">
        <w:rPr>
          <w:b/>
        </w:rPr>
        <w:t>$</w:t>
      </w:r>
      <w:r w:rsidR="003601F9" w:rsidRPr="00FA0CE2">
        <w:rPr>
          <w:b/>
        </w:rPr>
        <w:t>99</w:t>
      </w:r>
      <w:r w:rsidR="003601F9" w:rsidRPr="00313AF7">
        <w:t xml:space="preserve">: </w:t>
      </w:r>
      <w:hyperlink r:id="rId16" w:history="1">
        <w:r w:rsidR="00C74E12" w:rsidRPr="00FA0CE2">
          <w:rPr>
            <w:rStyle w:val="Hyperlink"/>
          </w:rPr>
          <w:t>https://www.mathworks.com/campaigns/academia/ppc/google/buy-matlab-student.html</w:t>
        </w:r>
      </w:hyperlink>
    </w:p>
    <w:p w14:paraId="0FBA8376" w14:textId="0F25D6D0" w:rsidR="00F8475D" w:rsidRPr="00313AF7" w:rsidRDefault="00F8475D" w:rsidP="008A14BD">
      <w:pPr>
        <w:pStyle w:val="Compact"/>
        <w:numPr>
          <w:ilvl w:val="0"/>
          <w:numId w:val="3"/>
        </w:numPr>
        <w:tabs>
          <w:tab w:val="clear" w:pos="270"/>
          <w:tab w:val="num" w:pos="0"/>
        </w:tabs>
        <w:ind w:left="480"/>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7" w:history="1">
        <w:r w:rsidRPr="000179F3">
          <w:rPr>
            <w:rStyle w:val="Hyperlink"/>
            <w:u w:val="single"/>
          </w:rPr>
          <w:t>7-Zip Utility</w:t>
        </w:r>
      </w:hyperlink>
      <w:r>
        <w:t xml:space="preserve"> or </w:t>
      </w:r>
      <w:hyperlink r:id="rId18" w:history="1">
        <w:r w:rsidRPr="00F8475D">
          <w:rPr>
            <w:rStyle w:val="Hyperlink"/>
            <w:u w:val="single"/>
          </w:rPr>
          <w:t>Virtual CD-ROM Control Panel</w:t>
        </w:r>
      </w:hyperlink>
      <w:r>
        <w:t>.</w:t>
      </w:r>
    </w:p>
    <w:p w14:paraId="01738077" w14:textId="352AE752" w:rsidR="007B28E0" w:rsidRDefault="008401AF" w:rsidP="008A14BD">
      <w:pPr>
        <w:pStyle w:val="Compact"/>
        <w:numPr>
          <w:ilvl w:val="0"/>
          <w:numId w:val="3"/>
        </w:numPr>
        <w:tabs>
          <w:tab w:val="clear" w:pos="270"/>
          <w:tab w:val="num" w:pos="0"/>
        </w:tabs>
        <w:spacing w:after="0"/>
        <w:ind w:left="48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484228">
        <w:t xml:space="preserve"> </w:t>
      </w:r>
      <w:r w:rsidR="00134DFE" w:rsidRPr="00313AF7">
        <w:t>file</w:t>
      </w:r>
      <w:r w:rsidR="00492EA5">
        <w:t xml:space="preserve">, and </w:t>
      </w:r>
      <w:r w:rsidRPr="00313AF7">
        <w:t>install with the default options.</w:t>
      </w:r>
      <w:r w:rsidR="002447F4" w:rsidRPr="00313AF7">
        <w:t xml:space="preserve"> You should end up with a MATLAB app with the familiar rust-colored icon.</w:t>
      </w:r>
    </w:p>
    <w:p w14:paraId="24FA8736" w14:textId="4714113F" w:rsidR="00DA02DE" w:rsidRPr="007B28E0" w:rsidRDefault="00330A95" w:rsidP="008A14BD">
      <w:pPr>
        <w:pStyle w:val="Compact"/>
        <w:numPr>
          <w:ilvl w:val="0"/>
          <w:numId w:val="3"/>
        </w:numPr>
        <w:tabs>
          <w:tab w:val="clear" w:pos="270"/>
          <w:tab w:val="num" w:pos="0"/>
        </w:tabs>
        <w:spacing w:after="0"/>
        <w:ind w:left="48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9"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8A14BD">
      <w:pPr>
        <w:pStyle w:val="Compact"/>
        <w:numPr>
          <w:ilvl w:val="0"/>
          <w:numId w:val="3"/>
        </w:numPr>
        <w:tabs>
          <w:tab w:val="clear" w:pos="270"/>
          <w:tab w:val="num" w:pos="0"/>
        </w:tabs>
        <w:spacing w:before="0" w:after="0"/>
        <w:ind w:left="48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52C8A19" w:rsidR="0065433C" w:rsidRPr="00313AF7" w:rsidRDefault="0065433C" w:rsidP="008A14BD">
      <w:pPr>
        <w:pStyle w:val="Compact"/>
        <w:numPr>
          <w:ilvl w:val="0"/>
          <w:numId w:val="4"/>
        </w:numPr>
        <w:tabs>
          <w:tab w:val="num" w:pos="210"/>
        </w:tabs>
        <w:spacing w:before="0" w:after="0"/>
        <w:ind w:left="960"/>
      </w:pPr>
      <w:r w:rsidRPr="00313AF7">
        <w:t xml:space="preserve">If you are in </w:t>
      </w:r>
      <w:r w:rsidR="00976A25">
        <w:t>MacOS</w:t>
      </w:r>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8A14BD">
      <w:pPr>
        <w:pStyle w:val="Compact"/>
        <w:numPr>
          <w:ilvl w:val="0"/>
          <w:numId w:val="4"/>
        </w:numPr>
        <w:tabs>
          <w:tab w:val="num" w:pos="210"/>
        </w:tabs>
        <w:spacing w:before="0" w:after="0"/>
        <w:ind w:left="960"/>
      </w:pPr>
      <w:r w:rsidRPr="00313AF7">
        <w:lastRenderedPageBreak/>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8A14BD">
      <w:pPr>
        <w:pStyle w:val="Compact"/>
        <w:numPr>
          <w:ilvl w:val="0"/>
          <w:numId w:val="4"/>
        </w:numPr>
        <w:tabs>
          <w:tab w:val="num" w:pos="210"/>
        </w:tabs>
        <w:spacing w:before="0" w:after="0"/>
        <w:ind w:left="960"/>
      </w:pPr>
      <w:r w:rsidRPr="00313AF7">
        <w:t>E</w:t>
      </w:r>
      <w:r w:rsidR="0065433C" w:rsidRPr="00313AF7">
        <w:t xml:space="preserve">mail </w:t>
      </w:r>
      <w:hyperlink r:id="rId20"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9270084" w:rsidR="003C09F2" w:rsidRPr="00313AF7" w:rsidRDefault="00AF0E05" w:rsidP="008A14BD">
      <w:pPr>
        <w:pStyle w:val="Compact"/>
        <w:numPr>
          <w:ilvl w:val="0"/>
          <w:numId w:val="4"/>
        </w:numPr>
        <w:tabs>
          <w:tab w:val="num" w:pos="210"/>
        </w:tabs>
        <w:spacing w:before="0" w:after="0"/>
        <w:ind w:left="96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r w:rsidR="00976A25">
        <w:t>MacOS</w:t>
      </w:r>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8A14BD">
      <w:pPr>
        <w:pStyle w:val="Compact"/>
        <w:numPr>
          <w:ilvl w:val="0"/>
          <w:numId w:val="3"/>
        </w:numPr>
        <w:tabs>
          <w:tab w:val="clear" w:pos="270"/>
          <w:tab w:val="num" w:pos="0"/>
        </w:tabs>
        <w:spacing w:after="0"/>
        <w:ind w:left="48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1" w:history="1">
        <w:r w:rsidR="00EC4679" w:rsidRPr="00313AF7">
          <w:rPr>
            <w:rStyle w:val="Hyperlink"/>
            <w:u w:val="single"/>
          </w:rPr>
          <w:t>https://www.mathworks.com/programs/nrd/buy-matlab-student.html</w:t>
        </w:r>
      </w:hyperlink>
    </w:p>
    <w:p w14:paraId="0EB263F4" w14:textId="7501B1A9" w:rsidR="003601F9" w:rsidRPr="00313AF7" w:rsidRDefault="003601F9" w:rsidP="008A14BD">
      <w:pPr>
        <w:pStyle w:val="Compact"/>
        <w:numPr>
          <w:ilvl w:val="0"/>
          <w:numId w:val="3"/>
        </w:numPr>
        <w:tabs>
          <w:tab w:val="clear" w:pos="270"/>
          <w:tab w:val="num" w:pos="0"/>
        </w:tabs>
        <w:spacing w:before="0"/>
        <w:ind w:left="480"/>
      </w:pPr>
      <w:r w:rsidRPr="00313AF7">
        <w:rPr>
          <w:i/>
        </w:rPr>
        <w:t>License trouble?</w:t>
      </w:r>
      <w:r w:rsidRPr="00313AF7">
        <w:t xml:space="preserve"> If you’re using an NYU license (on or off campus) please contact </w:t>
      </w:r>
      <w:hyperlink r:id="rId22" w:history="1">
        <w:r w:rsidRPr="00450E79">
          <w:rPr>
            <w:rStyle w:val="Hyperlink"/>
          </w:rPr>
          <w:t>denis.pelli@nyu.edu</w:t>
        </w:r>
      </w:hyperlink>
      <w:r w:rsidRPr="00313AF7">
        <w:t>. Contact Mathworks only if you bought your license from them.</w:t>
      </w:r>
    </w:p>
    <w:p w14:paraId="02D42976" w14:textId="0AE65F43" w:rsidR="00972A9D" w:rsidRPr="00972A9D" w:rsidRDefault="00976A25" w:rsidP="008A14BD">
      <w:pPr>
        <w:pStyle w:val="Compact"/>
        <w:numPr>
          <w:ilvl w:val="0"/>
          <w:numId w:val="3"/>
        </w:numPr>
        <w:tabs>
          <w:tab w:val="clear" w:pos="270"/>
          <w:tab w:val="num" w:pos="0"/>
        </w:tabs>
        <w:spacing w:before="0"/>
        <w:ind w:left="480"/>
      </w:pPr>
      <w:r>
        <w:rPr>
          <w:b/>
        </w:rPr>
        <w:t>MacOS</w:t>
      </w:r>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088987B" w:rsidR="00972A9D" w:rsidRDefault="00972A9D" w:rsidP="008A14B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rsidR="00492EA5">
        <w:t xml:space="preserve"> </w:t>
      </w:r>
      <w:r>
        <w:t>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r>
        <w:rPr>
          <w:rFonts w:ascii="Arial" w:eastAsia="Times New Roman" w:hAnsi="Arial" w:cs="Arial"/>
          <w:color w:val="222222"/>
          <w:sz w:val="19"/>
          <w:szCs w:val="19"/>
          <w:shd w:val="clear" w:color="auto" w:fill="FFFFFF"/>
        </w:rPr>
        <w:t>com.apple.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3" w:anchor="february22-2016" w:tgtFrame="_blank" w:history="1">
        <w:r w:rsidRPr="00972A9D">
          <w:rPr>
            <w:rStyle w:val="Hyperlink"/>
          </w:rPr>
          <w:t>http://www.cns.nyu.edu/unixadmin/#february22-2016</w:t>
        </w:r>
      </w:hyperlink>
    </w:p>
    <w:p w14:paraId="151BA7FE" w14:textId="58F8C725" w:rsidR="00003BE2" w:rsidRDefault="00976A25" w:rsidP="008A14BD">
      <w:pPr>
        <w:pStyle w:val="Compact"/>
        <w:numPr>
          <w:ilvl w:val="0"/>
          <w:numId w:val="3"/>
        </w:numPr>
        <w:tabs>
          <w:tab w:val="clear" w:pos="270"/>
          <w:tab w:val="num" w:pos="0"/>
        </w:tabs>
        <w:spacing w:before="0" w:after="0"/>
        <w:ind w:left="480"/>
      </w:pPr>
      <w:r>
        <w:rPr>
          <w:b/>
        </w:rPr>
        <w:t>MacOS</w:t>
      </w:r>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4">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2B7C5B5B" w14:textId="2D0EB44B" w:rsidR="00632C0A" w:rsidRDefault="00976A25" w:rsidP="008A14BD">
      <w:pPr>
        <w:pStyle w:val="Compact"/>
        <w:numPr>
          <w:ilvl w:val="0"/>
          <w:numId w:val="7"/>
        </w:numPr>
        <w:tabs>
          <w:tab w:val="num" w:pos="210"/>
        </w:tabs>
        <w:spacing w:before="0" w:after="0"/>
        <w:ind w:left="960"/>
      </w:pPr>
      <w:r>
        <w:rPr>
          <w:b/>
        </w:rPr>
        <w:t>MacOS</w:t>
      </w:r>
      <w:r w:rsidR="00864491">
        <w:t>: Using F</w:t>
      </w:r>
      <w:r w:rsidR="008401AF">
        <w:t xml:space="preserve">inder, </w:t>
      </w:r>
      <w:proofErr w:type="spellStart"/>
      <w:r w:rsidR="00421177">
        <w:rPr>
          <w:rStyle w:val="VerbatimChar"/>
        </w:rPr>
        <w:t>Cntrl</w:t>
      </w:r>
      <w:proofErr w:type="spellEnd"/>
      <w:r w:rsidR="00421177">
        <w:rPr>
          <w:rStyle w:val="VerbatimChar"/>
        </w:rPr>
        <w:t>-</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3" w:name="installing-psychtoolbox"/>
      <w:bookmarkEnd w:id="3"/>
    </w:p>
    <w:p w14:paraId="65408A95" w14:textId="3C6398A2" w:rsidR="00632C0A" w:rsidRDefault="00976A25" w:rsidP="008A14BD">
      <w:pPr>
        <w:pStyle w:val="Compact"/>
        <w:numPr>
          <w:ilvl w:val="0"/>
          <w:numId w:val="3"/>
        </w:numPr>
        <w:tabs>
          <w:tab w:val="clear" w:pos="270"/>
          <w:tab w:val="num" w:pos="0"/>
        </w:tabs>
        <w:spacing w:before="0"/>
        <w:ind w:left="480"/>
      </w:pPr>
      <w:r>
        <w:rPr>
          <w:b/>
        </w:rPr>
        <w:t>MacOS</w:t>
      </w:r>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r>
        <w:t>MacOS</w:t>
      </w:r>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8A14BD">
      <w:pPr>
        <w:pStyle w:val="Compact"/>
        <w:numPr>
          <w:ilvl w:val="0"/>
          <w:numId w:val="17"/>
        </w:numPr>
        <w:spacing w:before="0" w:after="0"/>
        <w:ind w:left="840"/>
      </w:pPr>
      <w:r>
        <w:t xml:space="preserve">Select any file with the .m extension. Hit Command-I. The Finder will open a window with information about your file. About halfway down is “Open with:”. Use </w:t>
      </w:r>
      <w:r>
        <w:lastRenderedPageBreak/>
        <w:t xml:space="preserve">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681423" w:rsidP="00310400">
      <w:pPr>
        <w:pStyle w:val="Compact"/>
        <w:spacing w:before="0" w:after="0"/>
        <w:ind w:left="480" w:firstLine="240"/>
      </w:pPr>
      <w:hyperlink r:id="rId25">
        <w:r w:rsidR="008401AF">
          <w:rPr>
            <w:rStyle w:val="Hyperlink"/>
          </w:rPr>
          <w:t>http://psychtoolbox.org/download/</w:t>
        </w:r>
      </w:hyperlink>
    </w:p>
    <w:p w14:paraId="55CBB9B1" w14:textId="5435CB51"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r w:rsidR="00976A25">
        <w:t>MacOS</w:t>
      </w:r>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0453B852" w14:textId="7386865B" w:rsidR="00A42A77" w:rsidRDefault="00976A25" w:rsidP="00A42A77">
      <w:pPr>
        <w:pStyle w:val="Compact"/>
        <w:numPr>
          <w:ilvl w:val="0"/>
          <w:numId w:val="10"/>
        </w:numPr>
        <w:spacing w:after="0"/>
      </w:pPr>
      <w:r>
        <w:rPr>
          <w:b/>
        </w:rPr>
        <w:t>macOS</w:t>
      </w:r>
      <w:r w:rsidR="00A42A77">
        <w:t xml:space="preserve">: </w:t>
      </w:r>
      <w:r w:rsidR="00D57ACE">
        <w:t xml:space="preserve">February 2018. DownloadPsychtoolbox failed because svn was rejected by the </w:t>
      </w:r>
      <w:proofErr w:type="spellStart"/>
      <w:r w:rsidR="00D57ACE">
        <w:t>github</w:t>
      </w:r>
      <w:proofErr w:type="spellEnd"/>
      <w:r w:rsidR="00D57ACE">
        <w:t xml:space="preserve"> server. </w:t>
      </w:r>
      <w:proofErr w:type="spellStart"/>
      <w:r w:rsidR="00D57ACE">
        <w:t>Github</w:t>
      </w:r>
      <w:proofErr w:type="spellEnd"/>
      <w:r w:rsidR="00D57ACE">
        <w:t xml:space="preserve"> no longer accepts the (obsolete) version of svn at </w:t>
      </w:r>
      <w:r w:rsidR="00D57ACE" w:rsidRPr="00D57ACE">
        <w:t>/opt/subversion/bin/svn</w:t>
      </w:r>
      <w:r w:rsidR="00D57ACE">
        <w:t xml:space="preserve">. As suggested by Mario Kleiner, I deleted that </w:t>
      </w:r>
      <w:r w:rsidR="00A42A77">
        <w:t xml:space="preserve">obsolete </w:t>
      </w:r>
      <w:r w:rsidR="00D57ACE">
        <w:t xml:space="preserve">subversion folder. This solved the problem because I already had a newer </w:t>
      </w:r>
      <w:proofErr w:type="spellStart"/>
      <w:r w:rsidR="00D57ACE">
        <w:t>github</w:t>
      </w:r>
      <w:proofErr w:type="spellEnd"/>
      <w:r w:rsidR="00D57ACE">
        <w:t xml:space="preserve">-compatible version of </w:t>
      </w:r>
      <w:proofErr w:type="spellStart"/>
      <w:r w:rsidR="00D57ACE">
        <w:t>svn</w:t>
      </w:r>
      <w:proofErr w:type="spellEnd"/>
      <w:r w:rsidR="00D57ACE">
        <w:t xml:space="preserve"> at /</w:t>
      </w:r>
      <w:proofErr w:type="spellStart"/>
      <w:r w:rsidR="00D57ACE">
        <w:t>usr</w:t>
      </w:r>
      <w:proofErr w:type="spellEnd"/>
      <w:r w:rsidR="00D57ACE">
        <w:t>/bin/</w:t>
      </w:r>
      <w:r w:rsidR="00A42A77">
        <w:t>, which was installed by XCode (see above)</w:t>
      </w:r>
      <w:r w:rsidR="00D57ACE">
        <w:t xml:space="preserve">. It works fine. You can find which svn you’re using by calling the Psychtoolbox function </w:t>
      </w:r>
      <w:proofErr w:type="spellStart"/>
      <w:r w:rsidR="00D57ACE" w:rsidRPr="00A42A77">
        <w:rPr>
          <w:rFonts w:ascii="Courier" w:hAnsi="Courier"/>
        </w:rPr>
        <w:t>GetSubversionPath</w:t>
      </w:r>
      <w:proofErr w:type="spellEnd"/>
      <w:r w:rsidR="00D57ACE">
        <w:t>.</w:t>
      </w:r>
      <w:r w:rsidR="00A42A77">
        <w:t xml:space="preserve"> Running the command</w:t>
      </w:r>
      <w:r w:rsidR="00A42A77" w:rsidRPr="00A42A77">
        <w:t xml:space="preserve"> </w:t>
      </w:r>
    </w:p>
    <w:p w14:paraId="27944F4B" w14:textId="50B45203" w:rsidR="00096977" w:rsidRDefault="00A42A77" w:rsidP="00A42A77">
      <w:pPr>
        <w:pStyle w:val="Compact"/>
        <w:spacing w:after="0"/>
        <w:ind w:left="360"/>
      </w:pPr>
      <w:r>
        <w:rPr>
          <w:rFonts w:ascii="Courier" w:hAnsi="Courier"/>
        </w:rPr>
        <w:t>w</w:t>
      </w:r>
      <w:r w:rsidRPr="00A42A77">
        <w:rPr>
          <w:rFonts w:ascii="Courier" w:hAnsi="Courier"/>
        </w:rPr>
        <w:t>hich</w:t>
      </w:r>
      <w:r>
        <w:rPr>
          <w:rFonts w:ascii="Courier" w:hAnsi="Courier"/>
        </w:rPr>
        <w:t> </w:t>
      </w:r>
      <w:r w:rsidRPr="00A42A77">
        <w:rPr>
          <w:rFonts w:ascii="Courier" w:hAnsi="Courier"/>
        </w:rPr>
        <w:t>-a</w:t>
      </w:r>
      <w:r>
        <w:rPr>
          <w:rFonts w:ascii="Courier" w:hAnsi="Courier"/>
        </w:rPr>
        <w:t> </w:t>
      </w:r>
      <w:proofErr w:type="spellStart"/>
      <w:r w:rsidRPr="00A42A77">
        <w:rPr>
          <w:rFonts w:ascii="Courier" w:hAnsi="Courier"/>
        </w:rPr>
        <w:t>svn</w:t>
      </w:r>
      <w:proofErr w:type="spellEnd"/>
      <w:r>
        <w:rPr>
          <w:rFonts w:ascii="Courier" w:hAnsi="Courier"/>
        </w:rPr>
        <w:br/>
      </w:r>
      <w:r>
        <w:t xml:space="preserve"> </w:t>
      </w:r>
      <w:r w:rsidRPr="00A42A77">
        <w:t>in a Terminal window will show you all the versions of </w:t>
      </w:r>
      <w:proofErr w:type="spellStart"/>
      <w:r w:rsidRPr="00A42A77">
        <w:t>svn</w:t>
      </w:r>
      <w:proofErr w:type="spellEnd"/>
      <w:r w:rsidRPr="00A42A77">
        <w:t> in your path</w:t>
      </w:r>
      <w:r>
        <w:t xml:space="preserve">. (Thanks to Mario </w:t>
      </w:r>
      <w:proofErr w:type="spellStart"/>
      <w:r>
        <w:t>Kleiner</w:t>
      </w:r>
      <w:proofErr w:type="spellEnd"/>
      <w:r>
        <w:t xml:space="preserve"> and microfish@fishmonkey.com.au.)</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t>Snd</w:t>
      </w:r>
      <w:proofErr w:type="spellEnd"/>
      <w:r>
        <w:rPr>
          <w:rFonts w:ascii="Consolas" w:hAnsi="Consolas"/>
        </w:rPr>
        <w:t>('Play'</w:t>
      </w:r>
      <w:r w:rsidR="00330A95">
        <w:rPr>
          <w:rFonts w:ascii="Consolas" w:hAnsi="Consolas"/>
        </w:rPr>
        <w:t>,</w:t>
      </w:r>
      <w:proofErr w:type="spellStart"/>
      <w:r w:rsidR="00330A95" w:rsidRPr="00330A95">
        <w:rPr>
          <w:rFonts w:ascii="Consolas" w:hAnsi="Consolas"/>
        </w:rPr>
        <w:t>MakeBeep</w:t>
      </w:r>
      <w:proofErr w:type="spell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2F1A2AED" w:rsidR="00B0226C" w:rsidRPr="00E55100" w:rsidRDefault="00976A25" w:rsidP="00B0226C">
      <w:pPr>
        <w:pStyle w:val="ListParagraph"/>
        <w:numPr>
          <w:ilvl w:val="0"/>
          <w:numId w:val="10"/>
        </w:numPr>
        <w:rPr>
          <w:rStyle w:val="Hyperlink"/>
          <w:color w:val="auto"/>
        </w:rPr>
      </w:pPr>
      <w:r>
        <w:rPr>
          <w:b/>
        </w:rPr>
        <w:t>macOS</w:t>
      </w:r>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6"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03F966F7" w:rsidR="00B0226C" w:rsidRPr="00E55100" w:rsidRDefault="00976A25" w:rsidP="0074652C">
      <w:pPr>
        <w:pStyle w:val="ListParagraph"/>
        <w:numPr>
          <w:ilvl w:val="0"/>
          <w:numId w:val="10"/>
        </w:numPr>
      </w:pPr>
      <w:r>
        <w:rPr>
          <w:b/>
        </w:rPr>
        <w:t>macOS</w:t>
      </w:r>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6FAE5395" w:rsidR="0074652C" w:rsidRDefault="00976A25" w:rsidP="00687088">
      <w:pPr>
        <w:pStyle w:val="ListParagraph"/>
        <w:numPr>
          <w:ilvl w:val="0"/>
          <w:numId w:val="10"/>
        </w:numPr>
      </w:pPr>
      <w:r>
        <w:rPr>
          <w:b/>
        </w:rPr>
        <w:lastRenderedPageBreak/>
        <w:t>macOS</w:t>
      </w:r>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6.dylib</w:t>
      </w:r>
      <w:r w:rsidR="00687088">
        <w:t xml:space="preserve">. </w:t>
      </w:r>
      <w:r w:rsidR="00E650F6">
        <w:t xml:space="preserve">Mario Kleiner suggests using </w:t>
      </w:r>
      <w:r w:rsidR="0074652C">
        <w:t xml:space="preserve">the </w:t>
      </w:r>
      <w:r>
        <w:t>macOS</w:t>
      </w:r>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6.dylib'</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0AF085C3" w14:textId="0878C996" w:rsidR="00E55100" w:rsidRPr="00B0226C" w:rsidRDefault="00E55100" w:rsidP="00484228">
      <w:pPr>
        <w:pStyle w:val="ListParagraph"/>
        <w:ind w:left="360"/>
      </w:pPr>
      <w:r>
        <w:t xml:space="preserve">media framework - see "help </w:t>
      </w:r>
      <w:proofErr w:type="spellStart"/>
      <w:r>
        <w:t>GStreamer</w:t>
      </w:r>
      <w:proofErr w:type="spellEnd"/>
      <w:r>
        <w:t>" for installation instructions.</w:t>
      </w:r>
      <w:r w:rsidR="00484228">
        <w:t xml:space="preserve"> </w:t>
      </w:r>
      <w:r>
        <w:t>Otherwise Psychtoolbox will use the old lower quality GDI text renderer</w:t>
      </w:r>
      <w:r w:rsidR="00484228">
        <w:t xml:space="preserve"> </w:t>
      </w:r>
      <w:r>
        <w:t xml:space="preserve">instead. In case of trouble, see “help </w:t>
      </w:r>
      <w:proofErr w:type="spellStart"/>
      <w:r w:rsidRPr="00E55100">
        <w:t>DrawTextPlugin</w:t>
      </w:r>
      <w:proofErr w:type="spellEnd"/>
      <w:r>
        <w:t>” in the MATLAB Command Window.</w:t>
      </w:r>
    </w:p>
    <w:p w14:paraId="56884AFC" w14:textId="7BE65BDC" w:rsidR="00AE780B" w:rsidRPr="00AE780B" w:rsidRDefault="00B0226C" w:rsidP="0073162E">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rsidR="00492EA5">
        <w:t>If you</w:t>
      </w:r>
      <w:r>
        <w:t xml:space="preserve"> get a warning message saying that Psychtoolbox was unable to load the </w:t>
      </w:r>
      <w:proofErr w:type="spellStart"/>
      <w:r>
        <w:t>DrawText</w:t>
      </w:r>
      <w:proofErr w:type="spellEnd"/>
      <w:r>
        <w:t xml:space="preserve"> plugin, the message </w:t>
      </w:r>
      <w:r w:rsidR="00EA7608">
        <w:t>may</w:t>
      </w:r>
      <w:r>
        <w:t xml:space="preserve"> give you </w:t>
      </w:r>
      <w:r w:rsidR="00EA7608">
        <w:t>a</w:t>
      </w:r>
      <w:r>
        <w:t xml:space="preserve"> hint for what’s wrong and how to fix it.</w:t>
      </w:r>
    </w:p>
    <w:p w14:paraId="65A81677" w14:textId="6B5709C5" w:rsidR="00AE780B" w:rsidRPr="00AE780B" w:rsidRDefault="00976A25" w:rsidP="0073162E">
      <w:pPr>
        <w:pStyle w:val="ListParagraph"/>
        <w:numPr>
          <w:ilvl w:val="0"/>
          <w:numId w:val="10"/>
        </w:numPr>
        <w:rPr>
          <w:rFonts w:ascii="Times New Roman" w:eastAsia="Times New Roman" w:hAnsi="Times New Roman" w:cs="Times New Roman"/>
          <w:lang w:eastAsia="zh-CN"/>
        </w:rPr>
      </w:pPr>
      <w:r>
        <w:rPr>
          <w:b/>
        </w:rPr>
        <w:t>macOS</w:t>
      </w:r>
      <w:r w:rsidR="00AE780B" w:rsidRPr="00AE780B">
        <w:rPr>
          <w:b/>
        </w:rPr>
        <w:t xml:space="preserve">: </w:t>
      </w:r>
      <w:r w:rsidR="00AE780B" w:rsidRPr="00AE780B">
        <w:rPr>
          <w:i/>
        </w:rPr>
        <w:t xml:space="preserve">Use an account with admin privileges and allow MATLAB to control your computer. </w:t>
      </w:r>
      <w:r w:rsidR="00AE780B" w:rsidRPr="00C40B51">
        <w:t>This is</w:t>
      </w:r>
      <w:r w:rsidR="00AE780B" w:rsidRPr="00DE509D">
        <w:t xml:space="preserve"> required for several </w:t>
      </w:r>
      <w:proofErr w:type="spellStart"/>
      <w:r w:rsidR="00AE780B" w:rsidRPr="00DE509D">
        <w:t>Applescript</w:t>
      </w:r>
      <w:proofErr w:type="spellEnd"/>
      <w:r w:rsidR="00AE780B" w:rsidRPr="00DE509D">
        <w:t xml:space="preserve"> routines that control the Brightness and </w:t>
      </w:r>
      <w:proofErr w:type="spellStart"/>
      <w:r w:rsidR="00AE780B" w:rsidRPr="00DE509D">
        <w:t>Autobrightness</w:t>
      </w:r>
      <w:proofErr w:type="spellEnd"/>
      <w:r w:rsidR="00AE780B" w:rsidRPr="00DE509D">
        <w:t xml:space="preserve"> setting in the System </w:t>
      </w:r>
      <w:proofErr w:type="spellStart"/>
      <w:r w:rsidR="00AE780B" w:rsidRPr="00DE509D">
        <w:t>Preferences:Displays</w:t>
      </w:r>
      <w:proofErr w:type="spellEnd"/>
      <w:r w:rsidR="00AE780B" w:rsidRPr="00DE509D">
        <w:t xml:space="preserve"> panel. </w:t>
      </w:r>
      <w:r w:rsidR="00AE780B">
        <w:t xml:space="preserve">The </w:t>
      </w:r>
      <w:proofErr w:type="spellStart"/>
      <w:r w:rsidR="00AE780B">
        <w:t>Applescripts</w:t>
      </w:r>
      <w:proofErr w:type="spellEnd"/>
      <w:r w:rsidR="00AE780B">
        <w:t xml:space="preserve"> work only</w:t>
      </w:r>
      <w:r w:rsidR="00AE780B" w:rsidRPr="00DE509D">
        <w:t xml:space="preserve"> if your account has “admin” privileges</w:t>
      </w:r>
      <w:r w:rsidR="00AE780B">
        <w:t>, and you have granted MATLAB permission to control your computer</w:t>
      </w:r>
      <w:r w:rsidR="00AE780B" w:rsidRPr="00DE509D">
        <w:t>.</w:t>
      </w:r>
      <w:r w:rsidR="00AE780B">
        <w:t xml:space="preserve"> </w:t>
      </w:r>
      <w:r w:rsidR="00AE780B" w:rsidRPr="003C320B">
        <w:t xml:space="preserve">Open the System Preferences: Security and Privacy: Privacy tab. </w:t>
      </w:r>
      <w:r w:rsidR="00AE780B">
        <w:t>Select Accessibility. Click to open the lock in lower left, providing your computer password. Click to select MATLAB, allowing it to control your computer. Click the lock to close it.</w:t>
      </w:r>
    </w:p>
    <w:p w14:paraId="1936C81F" w14:textId="46BDFD82" w:rsidR="00AE780B" w:rsidRPr="00423E11" w:rsidRDefault="00976A25" w:rsidP="0073162E">
      <w:pPr>
        <w:pStyle w:val="ListParagraph"/>
        <w:numPr>
          <w:ilvl w:val="0"/>
          <w:numId w:val="10"/>
        </w:numPr>
        <w:rPr>
          <w:rFonts w:ascii="Times New Roman" w:eastAsia="Times New Roman" w:hAnsi="Times New Roman" w:cs="Times New Roman"/>
          <w:lang w:eastAsia="zh-CN"/>
        </w:rPr>
      </w:pPr>
      <w:r>
        <w:rPr>
          <w:rFonts w:ascii="Times New Roman" w:eastAsia="Times New Roman" w:hAnsi="Times New Roman" w:cs="Times New Roman"/>
          <w:b/>
          <w:lang w:eastAsia="zh-CN"/>
        </w:rPr>
        <w:t>macOS</w:t>
      </w:r>
      <w:r w:rsidR="00AE780B">
        <w:rPr>
          <w:rFonts w:ascii="Times New Roman" w:eastAsia="Times New Roman" w:hAnsi="Times New Roman" w:cs="Times New Roman"/>
          <w:i/>
          <w:lang w:eastAsia="zh-CN"/>
        </w:rPr>
        <w:t xml:space="preserve">: </w:t>
      </w:r>
      <w:r w:rsidR="00AE780B" w:rsidRPr="00AE780B">
        <w:rPr>
          <w:rFonts w:ascii="Times New Roman" w:eastAsia="Times New Roman" w:hAnsi="Times New Roman" w:cs="Times New Roman"/>
          <w:i/>
          <w:lang w:eastAsia="zh-CN"/>
        </w:rPr>
        <w:t>Install the Psychtoolbox kernel</w:t>
      </w:r>
      <w:r w:rsidR="00444BD0">
        <w:rPr>
          <w:rFonts w:ascii="Times New Roman" w:eastAsia="Times New Roman" w:hAnsi="Times New Roman" w:cs="Times New Roman"/>
          <w:i/>
          <w:lang w:eastAsia="zh-CN"/>
        </w:rPr>
        <w:t xml:space="preserve"> driver</w:t>
      </w:r>
      <w:r w:rsidR="00AE780B" w:rsidRPr="00AE780B">
        <w:rPr>
          <w:rFonts w:ascii="Times New Roman" w:eastAsia="Times New Roman" w:hAnsi="Times New Roman" w:cs="Times New Roman"/>
          <w:i/>
          <w:lang w:eastAsia="zh-CN"/>
        </w:rPr>
        <w:t>.</w:t>
      </w:r>
      <w:r w:rsidR="005F0056">
        <w:rPr>
          <w:rFonts w:ascii="Times New Roman" w:eastAsia="Times New Roman" w:hAnsi="Times New Roman" w:cs="Times New Roman"/>
          <w:i/>
          <w:lang w:eastAsia="zh-CN"/>
        </w:rPr>
        <w:t xml:space="preserve"> </w:t>
      </w:r>
      <w:r w:rsidR="005F0056" w:rsidRPr="005F0056">
        <w:rPr>
          <w:rFonts w:ascii="Times New Roman" w:eastAsia="Times New Roman" w:hAnsi="Times New Roman" w:cs="Times New Roman"/>
          <w:lang w:eastAsia="zh-CN"/>
        </w:rPr>
        <w:t>For instructions, type “</w:t>
      </w:r>
      <w:r w:rsidR="005F0056" w:rsidRPr="005F0056">
        <w:rPr>
          <w:rFonts w:ascii="Times New Roman" w:eastAsia="Times New Roman" w:hAnsi="Times New Roman" w:cs="Times New Roman"/>
          <w:b/>
          <w:lang w:eastAsia="zh-CN"/>
        </w:rPr>
        <w:t xml:space="preserve">help </w:t>
      </w:r>
      <w:proofErr w:type="spellStart"/>
      <w:r w:rsidR="005F0056" w:rsidRPr="005F0056">
        <w:rPr>
          <w:rFonts w:ascii="Times New Roman" w:eastAsia="Times New Roman" w:hAnsi="Times New Roman" w:cs="Times New Roman"/>
          <w:b/>
          <w:lang w:eastAsia="zh-CN"/>
        </w:rPr>
        <w:t>PsychtoolboxKernelDriver</w:t>
      </w:r>
      <w:proofErr w:type="spellEnd"/>
      <w:r w:rsidR="005F0056">
        <w:rPr>
          <w:rFonts w:ascii="Times New Roman" w:eastAsia="Times New Roman" w:hAnsi="Times New Roman" w:cs="Times New Roman"/>
          <w:i/>
          <w:lang w:eastAsia="zh-CN"/>
        </w:rPr>
        <w:t>”</w:t>
      </w:r>
      <w:r w:rsidR="00444BD0">
        <w:rPr>
          <w:rFonts w:ascii="Times New Roman" w:eastAsia="Times New Roman" w:hAnsi="Times New Roman" w:cs="Times New Roman"/>
          <w:i/>
          <w:lang w:eastAsia="zh-CN"/>
        </w:rPr>
        <w:t xml:space="preserve"> </w:t>
      </w:r>
      <w:r w:rsidR="00444BD0" w:rsidRPr="005F0056">
        <w:rPr>
          <w:rFonts w:ascii="Times New Roman" w:eastAsia="Times New Roman" w:hAnsi="Times New Roman" w:cs="Times New Roman"/>
          <w:lang w:eastAsia="zh-CN"/>
        </w:rPr>
        <w:t>in the MATLAB command window</w:t>
      </w:r>
      <w:r w:rsidR="005F0056">
        <w:rPr>
          <w:rFonts w:ascii="Times New Roman" w:eastAsia="Times New Roman" w:hAnsi="Times New Roman" w:cs="Times New Roman"/>
          <w:i/>
          <w:lang w:eastAsia="zh-CN"/>
        </w:rPr>
        <w:t xml:space="preserve">. </w:t>
      </w:r>
      <w:r w:rsidR="005F0056" w:rsidRPr="00423E11">
        <w:rPr>
          <w:rFonts w:ascii="Times New Roman" w:eastAsia="Times New Roman" w:hAnsi="Times New Roman" w:cs="Times New Roman"/>
          <w:lang w:eastAsia="zh-CN"/>
        </w:rPr>
        <w:t xml:space="preserve">Currently I believe this </w:t>
      </w:r>
      <w:proofErr w:type="spellStart"/>
      <w:r w:rsidR="00444BD0" w:rsidRPr="00444BD0">
        <w:rPr>
          <w:rFonts w:ascii="Times New Roman" w:eastAsia="Times New Roman" w:hAnsi="Times New Roman" w:cs="Times New Roman"/>
          <w:lang w:eastAsia="zh-CN"/>
        </w:rPr>
        <w:t>PsychtoolboxKernelDriver</w:t>
      </w:r>
      <w:proofErr w:type="spellEnd"/>
      <w:r w:rsidR="00444BD0" w:rsidRPr="00423E11">
        <w:rPr>
          <w:rFonts w:ascii="Times New Roman" w:eastAsia="Times New Roman" w:hAnsi="Times New Roman" w:cs="Times New Roman"/>
          <w:lang w:eastAsia="zh-CN"/>
        </w:rPr>
        <w:t xml:space="preserve"> </w:t>
      </w:r>
      <w:r w:rsidR="00423E11" w:rsidRPr="00423E11">
        <w:rPr>
          <w:rFonts w:ascii="Times New Roman" w:eastAsia="Times New Roman" w:hAnsi="Times New Roman" w:cs="Times New Roman"/>
          <w:lang w:eastAsia="zh-CN"/>
        </w:rPr>
        <w:t xml:space="preserve">helps </w:t>
      </w:r>
      <w:r w:rsidR="00444BD0">
        <w:rPr>
          <w:rFonts w:ascii="Times New Roman" w:eastAsia="Times New Roman" w:hAnsi="Times New Roman" w:cs="Times New Roman"/>
          <w:lang w:eastAsia="zh-CN"/>
        </w:rPr>
        <w:t xml:space="preserve">only </w:t>
      </w:r>
      <w:r w:rsidR="00423E11" w:rsidRPr="00423E11">
        <w:rPr>
          <w:rFonts w:ascii="Times New Roman" w:eastAsia="Times New Roman" w:hAnsi="Times New Roman" w:cs="Times New Roman"/>
          <w:lang w:eastAsia="zh-CN"/>
        </w:rPr>
        <w:t>if your video driver is from AMD (aka Radeon).</w:t>
      </w: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w:t>
      </w:r>
      <w:proofErr w:type="spellStart"/>
      <w:r w:rsidR="00DE509D" w:rsidRPr="00DE509D">
        <w:rPr>
          <w:sz w:val="36"/>
          <w:szCs w:val="36"/>
        </w:rPr>
        <w:t>NoiseDiscrimination</w:t>
      </w:r>
      <w:proofErr w:type="spellEnd"/>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proofErr w:type="spellStart"/>
      <w:r w:rsidR="00DE509D" w:rsidRPr="00C40B51">
        <w:t>No</w:t>
      </w:r>
      <w:r w:rsidR="00DE509D" w:rsidRPr="00DE509D">
        <w:t>iseDiscrimination</w:t>
      </w:r>
      <w:proofErr w:type="spellEnd"/>
      <w:r w:rsidR="00DE509D" w:rsidRPr="00DE509D">
        <w:t xml:space="preserve"> </w:t>
      </w:r>
      <w:r w:rsidR="008401AF">
        <w:t>software</w:t>
      </w:r>
      <w:r w:rsidR="00132778">
        <w:t>, making a local repository on your disk</w:t>
      </w:r>
      <w:r w:rsidR="004A1130">
        <w:t>:</w:t>
      </w:r>
      <w:r w:rsidR="008401AF">
        <w:t xml:space="preserve"> </w:t>
      </w:r>
      <w:r w:rsidR="00DE509D">
        <w:br/>
      </w:r>
      <w:hyperlink r:id="rId27" w:history="1">
        <w:r w:rsidRPr="00D500E7">
          <w:rPr>
            <w:rStyle w:val="Hyperlink"/>
          </w:rPr>
          <w:t>https://github.com/denispelli/NoiseDiscrimination/</w:t>
        </w:r>
      </w:hyperlink>
      <w:r>
        <w:t xml:space="preserve"> </w:t>
      </w:r>
    </w:p>
    <w:p w14:paraId="26806828" w14:textId="0DF3D090" w:rsidR="00C40B51" w:rsidRDefault="00132778" w:rsidP="00492EA5">
      <w:pPr>
        <w:pStyle w:val="Compact"/>
        <w:spacing w:before="0" w:after="0"/>
        <w:ind w:left="750"/>
      </w:pPr>
      <w:r>
        <w:t xml:space="preserve">My favorite GitHub client is Tower. It’s much more intuitive than the free clients that I tried. </w:t>
      </w:r>
      <w:r w:rsidR="00C40B51">
        <w:t>Using GitHub makes it easy to keep updating your copy from the master as new features are added and bugs are fixed.</w:t>
      </w:r>
    </w:p>
    <w:p w14:paraId="036BE04B" w14:textId="29DBFBEB" w:rsidR="00003BE2" w:rsidRDefault="00DB21E0" w:rsidP="00D1321C">
      <w:pPr>
        <w:pStyle w:val="Compact"/>
        <w:numPr>
          <w:ilvl w:val="0"/>
          <w:numId w:val="9"/>
        </w:numPr>
        <w:spacing w:before="0" w:after="0"/>
      </w:pPr>
      <w:r>
        <w:rPr>
          <w:i/>
        </w:rPr>
        <w:t xml:space="preserve">For long viewing distances: </w:t>
      </w:r>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7F85B6EB" w14:textId="437E6D7E" w:rsidR="009E263E" w:rsidRDefault="009E263E" w:rsidP="00D1321C">
      <w:pPr>
        <w:pStyle w:val="Compact"/>
        <w:numPr>
          <w:ilvl w:val="0"/>
          <w:numId w:val="9"/>
        </w:numPr>
        <w:spacing w:before="0" w:after="0"/>
      </w:pPr>
      <w:r>
        <w:t>Install the Sloan font.</w:t>
      </w:r>
    </w:p>
    <w:p w14:paraId="5C8841D0" w14:textId="74403301" w:rsidR="00003BE2" w:rsidRDefault="00373EA8" w:rsidP="00C40B51">
      <w:pPr>
        <w:pStyle w:val="Compact"/>
        <w:numPr>
          <w:ilvl w:val="0"/>
          <w:numId w:val="9"/>
        </w:numPr>
        <w:spacing w:before="0" w:after="0"/>
      </w:pPr>
      <w:r>
        <w:rPr>
          <w:i/>
        </w:rPr>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2591E9CD" w:rsidR="00003BE2" w:rsidRDefault="00F3514D" w:rsidP="00D1321C">
      <w:pPr>
        <w:pStyle w:val="Compact"/>
        <w:numPr>
          <w:ilvl w:val="0"/>
          <w:numId w:val="9"/>
        </w:numPr>
        <w:spacing w:before="0" w:after="0"/>
      </w:pPr>
      <w:r w:rsidRPr="00F3514D">
        <w:rPr>
          <w:i/>
        </w:rPr>
        <w:lastRenderedPageBreak/>
        <w:t xml:space="preserve">Run a script. </w:t>
      </w:r>
      <w:r w:rsidR="008401AF">
        <w:t xml:space="preserve">To test an observer, double click </w:t>
      </w:r>
      <w:proofErr w:type="spellStart"/>
      <w:r w:rsidR="008401AF">
        <w:rPr>
          <w:rStyle w:val="VerbatimChar"/>
        </w:rPr>
        <w:t>run</w:t>
      </w:r>
      <w:r w:rsidR="00C40B51">
        <w:rPr>
          <w:rStyle w:val="VerbatimChar"/>
        </w:rPr>
        <w:t>NoiseDiscrimination</w:t>
      </w:r>
      <w:proofErr w:type="spellEnd"/>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proofErr w:type="spellStart"/>
      <w:r w:rsidR="00D837F6">
        <w:rPr>
          <w:rStyle w:val="VerbatimChar"/>
        </w:rPr>
        <w:t>NoiseDiscrimination</w:t>
      </w:r>
      <w:proofErr w:type="spellEnd"/>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spellStart"/>
      <w:r w:rsidR="008401AF">
        <w:t>o.trials</w:t>
      </w:r>
      <w:r w:rsidR="00127212">
        <w:t>PerRun</w:t>
      </w:r>
      <w:proofErr w:type="spell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w:t>
      </w:r>
      <w:r w:rsidR="00127212">
        <w:t xml:space="preserve">or more </w:t>
      </w:r>
      <w:r w:rsidR="008401AF">
        <w:t>for a more precise threshold estimate.)</w:t>
      </w:r>
    </w:p>
    <w:p w14:paraId="1BC99615" w14:textId="48E22A25" w:rsidR="00A27EB8" w:rsidRDefault="00A27EB8" w:rsidP="00D1321C">
      <w:pPr>
        <w:pStyle w:val="Compact"/>
        <w:numPr>
          <w:ilvl w:val="0"/>
          <w:numId w:val="9"/>
        </w:numPr>
        <w:spacing w:before="0" w:after="0"/>
      </w:pPr>
      <w:r w:rsidRPr="00A27EB8">
        <w:rPr>
          <w:i/>
        </w:rPr>
        <w:t xml:space="preserve">Type “help </w:t>
      </w:r>
      <w:proofErr w:type="spellStart"/>
      <w:r w:rsidR="00C40B51">
        <w:rPr>
          <w:i/>
        </w:rPr>
        <w:t>NoiseDiscrimination</w:t>
      </w:r>
      <w:proofErr w:type="spellEnd"/>
      <w:r w:rsidRPr="00A27EB8">
        <w:rPr>
          <w:i/>
        </w:rPr>
        <w:t>”</w:t>
      </w:r>
      <w:r w:rsidRPr="00A27EB8">
        <w:t xml:space="preserve"> in the MATLAB Command Window for </w:t>
      </w:r>
      <w:r w:rsidR="003F0D4D">
        <w:t>documentation on use of</w:t>
      </w:r>
      <w:r w:rsidR="002A2469">
        <w:t xml:space="preserve"> </w:t>
      </w:r>
      <w:proofErr w:type="spellStart"/>
      <w:r w:rsidR="00D837F6">
        <w:t>NoiseDiscrimination</w:t>
      </w:r>
      <w:proofErr w:type="spellEnd"/>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sidRPr="00323723">
        <w:t>A</w:t>
      </w:r>
      <w:r>
        <w:rPr>
          <w:i/>
        </w:rPr>
        <w:t xml:space="preserve"> meter stick</w:t>
      </w:r>
      <w:r w:rsidRPr="00323723">
        <w:t xml:space="preserve"> for short viewing distance;</w:t>
      </w:r>
      <w:r>
        <w:rPr>
          <w:i/>
        </w:rPr>
        <w:t xml:space="preserve"> </w:t>
      </w:r>
      <w:r w:rsidR="007B2D6A" w:rsidRPr="00E718E8">
        <w:rPr>
          <w:i/>
        </w:rPr>
        <w:t>Tape or laser measure</w:t>
      </w:r>
      <w:r w:rsidR="007B2D6A" w:rsidRPr="00323723">
        <w:t xml:space="preserve"> for </w:t>
      </w:r>
      <w:r w:rsidRPr="00323723">
        <w:t xml:space="preserve">long </w:t>
      </w:r>
      <w:r w:rsidR="007B2D6A" w:rsidRPr="00323723">
        <w:t xml:space="preserve">viewing distance. </w:t>
      </w:r>
      <w:r w:rsidRPr="00323723">
        <w:t>If th</w:t>
      </w:r>
      <w:r>
        <w:t>e</w:t>
      </w:r>
      <w:r w:rsidR="007B2D6A">
        <w:t xml:space="preserve"> viewing distance </w:t>
      </w:r>
      <w:r>
        <w:t>exceeds a meter, a meter stick won’t be enough. I</w:t>
      </w:r>
      <w:r w:rsidR="007B2D6A">
        <w:t xml:space="preserve">t's 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8"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30"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14A92B7B" w:rsidR="00C40B51" w:rsidRPr="009E263E" w:rsidRDefault="00C40B51" w:rsidP="00C40B51">
      <w:pPr>
        <w:pStyle w:val="Compact"/>
        <w:spacing w:after="0"/>
        <w:ind w:left="480"/>
      </w:pPr>
      <w:r w:rsidRPr="009E263E">
        <w:t xml:space="preserve">An </w:t>
      </w:r>
      <w:r w:rsidRPr="009E263E">
        <w:rPr>
          <w:i/>
        </w:rPr>
        <w:t>eye patch.</w:t>
      </w:r>
      <w:r w:rsidR="00323723">
        <w:t xml:space="preserve"> </w:t>
      </w:r>
      <w:r w:rsidRPr="009E263E">
        <w:t>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6CF39914" w:rsidR="00C40B51" w:rsidRDefault="00C40B51" w:rsidP="00C40B51">
      <w:pPr>
        <w:pStyle w:val="Compact"/>
        <w:spacing w:after="0"/>
        <w:ind w:left="480"/>
        <w:rPr>
          <w:sz w:val="18"/>
          <w:szCs w:val="18"/>
        </w:rPr>
      </w:pPr>
    </w:p>
    <w:p w14:paraId="58448362" w14:textId="61343808" w:rsidR="00EC6BEB" w:rsidRDefault="00681423" w:rsidP="00C40B51">
      <w:pPr>
        <w:pStyle w:val="Compact"/>
        <w:spacing w:after="0"/>
        <w:ind w:left="480"/>
        <w:rPr>
          <w:sz w:val="18"/>
          <w:szCs w:val="18"/>
        </w:rPr>
      </w:pPr>
      <w:hyperlink r:id="rId31" w:history="1">
        <w:r w:rsidR="00EC6BEB" w:rsidRPr="00433E30">
          <w:rPr>
            <w:rStyle w:val="Hyperlink"/>
            <w:sz w:val="18"/>
            <w:szCs w:val="18"/>
          </w:rPr>
          <w:t>https://www.amazon.com/Black-Elastic-Eye-Patch-Single/dp/B00BCNKU2C</w:t>
        </w:r>
      </w:hyperlink>
    </w:p>
    <w:p w14:paraId="6F1A4CBC" w14:textId="313FA743" w:rsidR="00EC6BEB" w:rsidRDefault="00681423" w:rsidP="00C40B51">
      <w:pPr>
        <w:pStyle w:val="Compact"/>
        <w:spacing w:after="0"/>
        <w:ind w:left="480"/>
        <w:rPr>
          <w:sz w:val="18"/>
          <w:szCs w:val="18"/>
        </w:rPr>
      </w:pPr>
      <w:hyperlink r:id="rId32" w:history="1">
        <w:r w:rsidR="00127212" w:rsidRPr="00433E30">
          <w:rPr>
            <w:rStyle w:val="Hyperlink"/>
            <w:sz w:val="18"/>
            <w:szCs w:val="18"/>
          </w:rPr>
          <w:t>https://www.amazon.com/Flents-Eye-Patch-3-Pack/dp/B001THK0BM/ref=pd_bxgy_121_2</w:t>
        </w:r>
      </w:hyperlink>
    </w:p>
    <w:p w14:paraId="4FD260CE" w14:textId="6CDE8FAD" w:rsidR="00127212" w:rsidRPr="00127212" w:rsidRDefault="00681423" w:rsidP="00C40B51">
      <w:pPr>
        <w:pStyle w:val="Compact"/>
        <w:spacing w:after="0"/>
        <w:ind w:left="480"/>
        <w:rPr>
          <w:sz w:val="16"/>
          <w:szCs w:val="16"/>
        </w:rPr>
      </w:pPr>
      <w:hyperlink r:id="rId33" w:history="1">
        <w:r w:rsidR="00127212" w:rsidRPr="00127212">
          <w:rPr>
            <w:rStyle w:val="Hyperlink"/>
            <w:sz w:val="16"/>
            <w:szCs w:val="16"/>
          </w:rPr>
          <w:t>https://www.amazon.com/FCAROLYN-Pirate-Leakage-Smooth-Comfortable/dp/B01CWRSWBW/ref=pd_bxgy_121_3</w:t>
        </w:r>
      </w:hyperlink>
    </w:p>
    <w:p w14:paraId="7D9F5DA3" w14:textId="407B6795" w:rsidR="00127212" w:rsidRDefault="00681423" w:rsidP="00C40B51">
      <w:pPr>
        <w:pStyle w:val="Compact"/>
        <w:spacing w:after="0"/>
        <w:ind w:left="480"/>
        <w:rPr>
          <w:sz w:val="18"/>
          <w:szCs w:val="18"/>
        </w:rPr>
      </w:pPr>
      <w:hyperlink r:id="rId34" w:history="1">
        <w:r w:rsidR="0092494E" w:rsidRPr="00433E30">
          <w:rPr>
            <w:rStyle w:val="Hyperlink"/>
            <w:sz w:val="18"/>
            <w:szCs w:val="18"/>
          </w:rPr>
          <w:t>https://www.amazon.com/Adult-Elastic-Patch-Black-Package/dp/B000B63RNA</w:t>
        </w:r>
      </w:hyperlink>
    </w:p>
    <w:p w14:paraId="60409689" w14:textId="77777777" w:rsidR="0092494E" w:rsidRDefault="0092494E" w:rsidP="00C40B51">
      <w:pPr>
        <w:pStyle w:val="Compact"/>
        <w:spacing w:after="0"/>
        <w:ind w:left="480"/>
        <w:rPr>
          <w:sz w:val="18"/>
          <w:szCs w:val="18"/>
        </w:rPr>
      </w:pPr>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5"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t xml:space="preserve">For long viewing distance: </w:t>
      </w:r>
      <w:r w:rsidR="00E718E8" w:rsidRPr="00E718E8">
        <w:rPr>
          <w:i/>
        </w:rPr>
        <w:t>Mirror.</w:t>
      </w:r>
      <w:r w:rsidR="002F3216">
        <w:t xml:space="preserve"> In a small room, you might need a mirror to achieve a long viewing distance. When </w:t>
      </w:r>
      <w:proofErr w:type="spellStart"/>
      <w:r w:rsidR="00D837F6">
        <w:t>NoiseDiscrimination</w:t>
      </w:r>
      <w:proofErr w:type="spellEnd"/>
      <w:r w:rsidR="002F3216">
        <w:t xml:space="preserve"> asks you about viewing distance, you can indicate that you're using a mirror by entering the viewing distance as a </w:t>
      </w:r>
      <w:r w:rsidR="002F3216">
        <w:lastRenderedPageBreak/>
        <w:t xml:space="preserve">negative number. It will flip the display to be seen in a mirror. (You can also request this, in advance, by setting </w:t>
      </w:r>
      <w:proofErr w:type="spellStart"/>
      <w:r w:rsidR="002F3216">
        <w:t>o.flipScreenHorizontally</w:t>
      </w:r>
      <w:proofErr w:type="spellEnd"/>
      <w:r w:rsidR="002F3216">
        <w:t>=1; in your run script.) I bought two acrylic front surface mirrors for this. 12x24 inches, $46 each fro</w:t>
      </w:r>
      <w:r w:rsidR="00E718E8">
        <w:t xml:space="preserve">m </w:t>
      </w:r>
      <w:proofErr w:type="spellStart"/>
      <w:r w:rsidR="00E718E8">
        <w:t>I</w:t>
      </w:r>
      <w:r w:rsidR="002F3216">
        <w:t>nventables</w:t>
      </w:r>
      <w:proofErr w:type="spellEnd"/>
      <w:r w:rsidR="002F3216">
        <w:t>. Front surface mirrors preserve image quality, and acrylic is hard to break, making it 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6"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8"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9"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40"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41"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30E0E23B" w:rsidR="00A47299" w:rsidRPr="00A27EB8" w:rsidRDefault="00A47299" w:rsidP="00A47299">
      <w:pPr>
        <w:pStyle w:val="Compact"/>
        <w:spacing w:before="0" w:after="0"/>
      </w:pPr>
      <w:r>
        <w:t xml:space="preserve">THANKS to </w:t>
      </w:r>
      <w:r w:rsidR="00976A25">
        <w:t xml:space="preserve">Mario </w:t>
      </w:r>
      <w:proofErr w:type="spellStart"/>
      <w:r w:rsidR="00976A25">
        <w:t>Kleiner</w:t>
      </w:r>
      <w:proofErr w:type="spellEnd"/>
      <w:r w:rsidR="00976A25">
        <w:t xml:space="preserve">, currently the main developer of Psychtoolbox, and </w:t>
      </w:r>
      <w:r>
        <w:t xml:space="preserve">Paul Fan, </w:t>
      </w:r>
      <w:hyperlink r:id="rId42"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43135" w14:textId="77777777" w:rsidR="00681423" w:rsidRDefault="00681423">
      <w:pPr>
        <w:spacing w:after="0"/>
      </w:pPr>
      <w:r>
        <w:separator/>
      </w:r>
    </w:p>
  </w:endnote>
  <w:endnote w:type="continuationSeparator" w:id="0">
    <w:p w14:paraId="12501058" w14:textId="77777777" w:rsidR="00681423" w:rsidRDefault="006814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F10B4" w14:textId="77777777" w:rsidR="00681423" w:rsidRDefault="00681423">
      <w:r>
        <w:separator/>
      </w:r>
    </w:p>
  </w:footnote>
  <w:footnote w:type="continuationSeparator" w:id="0">
    <w:p w14:paraId="6F009791" w14:textId="77777777" w:rsidR="00681423" w:rsidRDefault="006814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44BD0">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44BD0">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270"/>
        </w:tabs>
        <w:ind w:left="75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BB18F7"/>
    <w:multiLevelType w:val="multilevel"/>
    <w:tmpl w:val="03BED8EE"/>
    <w:lvl w:ilvl="0">
      <w:numFmt w:val="bullet"/>
      <w:lvlText w:val="•"/>
      <w:lvlJc w:val="left"/>
      <w:pPr>
        <w:tabs>
          <w:tab w:val="num" w:pos="750"/>
        </w:tabs>
        <w:ind w:left="1230" w:hanging="480"/>
      </w:pPr>
    </w:lvl>
    <w:lvl w:ilvl="1">
      <w:numFmt w:val="bullet"/>
      <w:lvlText w:val="–"/>
      <w:lvlJc w:val="left"/>
      <w:pPr>
        <w:tabs>
          <w:tab w:val="num" w:pos="1470"/>
        </w:tabs>
        <w:ind w:left="1950" w:hanging="480"/>
      </w:pPr>
    </w:lvl>
    <w:lvl w:ilvl="2">
      <w:numFmt w:val="bullet"/>
      <w:lvlText w:val="•"/>
      <w:lvlJc w:val="left"/>
      <w:pPr>
        <w:tabs>
          <w:tab w:val="num" w:pos="2190"/>
        </w:tabs>
        <w:ind w:left="2670" w:hanging="480"/>
      </w:pPr>
    </w:lvl>
    <w:lvl w:ilvl="3">
      <w:numFmt w:val="bullet"/>
      <w:lvlText w:val="–"/>
      <w:lvlJc w:val="left"/>
      <w:pPr>
        <w:tabs>
          <w:tab w:val="num" w:pos="2910"/>
        </w:tabs>
        <w:ind w:left="3390" w:hanging="480"/>
      </w:pPr>
    </w:lvl>
    <w:lvl w:ilvl="4">
      <w:numFmt w:val="bullet"/>
      <w:lvlText w:val="•"/>
      <w:lvlJc w:val="left"/>
      <w:pPr>
        <w:tabs>
          <w:tab w:val="num" w:pos="3630"/>
        </w:tabs>
        <w:ind w:left="4110" w:hanging="480"/>
      </w:pPr>
    </w:lvl>
    <w:lvl w:ilvl="5">
      <w:numFmt w:val="bullet"/>
      <w:lvlText w:val="–"/>
      <w:lvlJc w:val="left"/>
      <w:pPr>
        <w:tabs>
          <w:tab w:val="num" w:pos="4350"/>
        </w:tabs>
        <w:ind w:left="4830" w:hanging="480"/>
      </w:pPr>
    </w:lvl>
    <w:lvl w:ilvl="6">
      <w:numFmt w:val="bullet"/>
      <w:lvlText w:val="•"/>
      <w:lvlJc w:val="left"/>
      <w:pPr>
        <w:tabs>
          <w:tab w:val="num" w:pos="5070"/>
        </w:tabs>
        <w:ind w:left="5550" w:hanging="480"/>
      </w:pPr>
    </w:lvl>
    <w:lvl w:ilvl="7">
      <w:numFmt w:val="decimal"/>
      <w:lvlText w:val=""/>
      <w:lvlJc w:val="left"/>
    </w:lvl>
    <w:lvl w:ilvl="8">
      <w:numFmt w:val="decimal"/>
      <w:lvlText w:val=""/>
      <w:lvlJc w:val="left"/>
    </w:lvl>
  </w:abstractNum>
  <w:abstractNum w:abstractNumId="10"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96977"/>
    <w:rsid w:val="000A04D2"/>
    <w:rsid w:val="000A3AAD"/>
    <w:rsid w:val="000B1B75"/>
    <w:rsid w:val="00105223"/>
    <w:rsid w:val="00106F5A"/>
    <w:rsid w:val="00107936"/>
    <w:rsid w:val="00127212"/>
    <w:rsid w:val="00132778"/>
    <w:rsid w:val="00134DFE"/>
    <w:rsid w:val="00182A4D"/>
    <w:rsid w:val="0019580D"/>
    <w:rsid w:val="001C0000"/>
    <w:rsid w:val="001E3DBA"/>
    <w:rsid w:val="001F3093"/>
    <w:rsid w:val="00223FC9"/>
    <w:rsid w:val="002447F4"/>
    <w:rsid w:val="00287220"/>
    <w:rsid w:val="002A2469"/>
    <w:rsid w:val="002B54B7"/>
    <w:rsid w:val="002B65C5"/>
    <w:rsid w:val="002D20E8"/>
    <w:rsid w:val="002D60F8"/>
    <w:rsid w:val="002F3216"/>
    <w:rsid w:val="002F333A"/>
    <w:rsid w:val="002F5002"/>
    <w:rsid w:val="00310400"/>
    <w:rsid w:val="00313AF7"/>
    <w:rsid w:val="0031598F"/>
    <w:rsid w:val="00323723"/>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23E11"/>
    <w:rsid w:val="00444BD0"/>
    <w:rsid w:val="00450E79"/>
    <w:rsid w:val="00483A39"/>
    <w:rsid w:val="00484228"/>
    <w:rsid w:val="00492EA5"/>
    <w:rsid w:val="00494334"/>
    <w:rsid w:val="004A0A2E"/>
    <w:rsid w:val="004A1130"/>
    <w:rsid w:val="004C6D91"/>
    <w:rsid w:val="004D6387"/>
    <w:rsid w:val="004E29B3"/>
    <w:rsid w:val="004E732E"/>
    <w:rsid w:val="005118D2"/>
    <w:rsid w:val="005859B1"/>
    <w:rsid w:val="00590D07"/>
    <w:rsid w:val="00592B67"/>
    <w:rsid w:val="005952D8"/>
    <w:rsid w:val="005E1F0F"/>
    <w:rsid w:val="005F0056"/>
    <w:rsid w:val="005F3A5B"/>
    <w:rsid w:val="006015BC"/>
    <w:rsid w:val="00632C0A"/>
    <w:rsid w:val="0063679B"/>
    <w:rsid w:val="0064623C"/>
    <w:rsid w:val="0065433C"/>
    <w:rsid w:val="00681423"/>
    <w:rsid w:val="00687088"/>
    <w:rsid w:val="006B595F"/>
    <w:rsid w:val="006D5634"/>
    <w:rsid w:val="007234BB"/>
    <w:rsid w:val="0072733D"/>
    <w:rsid w:val="0073162E"/>
    <w:rsid w:val="00736149"/>
    <w:rsid w:val="0074652C"/>
    <w:rsid w:val="00784D58"/>
    <w:rsid w:val="00795E33"/>
    <w:rsid w:val="007B28E0"/>
    <w:rsid w:val="007B2D6A"/>
    <w:rsid w:val="007B3475"/>
    <w:rsid w:val="007C18B0"/>
    <w:rsid w:val="007F2FA1"/>
    <w:rsid w:val="00820FF5"/>
    <w:rsid w:val="008401AF"/>
    <w:rsid w:val="0085358E"/>
    <w:rsid w:val="00864491"/>
    <w:rsid w:val="00864C88"/>
    <w:rsid w:val="00864F59"/>
    <w:rsid w:val="00867685"/>
    <w:rsid w:val="00891FC0"/>
    <w:rsid w:val="008952FE"/>
    <w:rsid w:val="008A14BD"/>
    <w:rsid w:val="008C4F1D"/>
    <w:rsid w:val="008C5956"/>
    <w:rsid w:val="008D6863"/>
    <w:rsid w:val="008F08A4"/>
    <w:rsid w:val="009238CC"/>
    <w:rsid w:val="0092494E"/>
    <w:rsid w:val="0096567A"/>
    <w:rsid w:val="00965EDC"/>
    <w:rsid w:val="00972A9D"/>
    <w:rsid w:val="00976A25"/>
    <w:rsid w:val="009E263E"/>
    <w:rsid w:val="009E2A9C"/>
    <w:rsid w:val="00A119A6"/>
    <w:rsid w:val="00A159A8"/>
    <w:rsid w:val="00A22CFA"/>
    <w:rsid w:val="00A27EB8"/>
    <w:rsid w:val="00A345C9"/>
    <w:rsid w:val="00A35860"/>
    <w:rsid w:val="00A3660B"/>
    <w:rsid w:val="00A42A77"/>
    <w:rsid w:val="00A47299"/>
    <w:rsid w:val="00A549CC"/>
    <w:rsid w:val="00A63501"/>
    <w:rsid w:val="00A635F9"/>
    <w:rsid w:val="00A970DD"/>
    <w:rsid w:val="00AA0352"/>
    <w:rsid w:val="00AA304C"/>
    <w:rsid w:val="00AC051D"/>
    <w:rsid w:val="00AE780B"/>
    <w:rsid w:val="00AF0E05"/>
    <w:rsid w:val="00AF4CEE"/>
    <w:rsid w:val="00B0226C"/>
    <w:rsid w:val="00B25611"/>
    <w:rsid w:val="00B302E8"/>
    <w:rsid w:val="00B3474E"/>
    <w:rsid w:val="00B4398F"/>
    <w:rsid w:val="00B43AE1"/>
    <w:rsid w:val="00B76310"/>
    <w:rsid w:val="00B86B75"/>
    <w:rsid w:val="00B929BB"/>
    <w:rsid w:val="00BC48D5"/>
    <w:rsid w:val="00BE0397"/>
    <w:rsid w:val="00BF210E"/>
    <w:rsid w:val="00BF77EF"/>
    <w:rsid w:val="00BF7D80"/>
    <w:rsid w:val="00C00E9A"/>
    <w:rsid w:val="00C05E92"/>
    <w:rsid w:val="00C2024E"/>
    <w:rsid w:val="00C31B84"/>
    <w:rsid w:val="00C344AE"/>
    <w:rsid w:val="00C36279"/>
    <w:rsid w:val="00C40B51"/>
    <w:rsid w:val="00C7262D"/>
    <w:rsid w:val="00C74E12"/>
    <w:rsid w:val="00C92318"/>
    <w:rsid w:val="00CA78D4"/>
    <w:rsid w:val="00CB0B8C"/>
    <w:rsid w:val="00CE1131"/>
    <w:rsid w:val="00CF3A16"/>
    <w:rsid w:val="00D013C1"/>
    <w:rsid w:val="00D1321C"/>
    <w:rsid w:val="00D138D1"/>
    <w:rsid w:val="00D25826"/>
    <w:rsid w:val="00D51FF6"/>
    <w:rsid w:val="00D57ACE"/>
    <w:rsid w:val="00D66B1E"/>
    <w:rsid w:val="00D837F6"/>
    <w:rsid w:val="00DA0073"/>
    <w:rsid w:val="00DA02DE"/>
    <w:rsid w:val="00DA3102"/>
    <w:rsid w:val="00DA3111"/>
    <w:rsid w:val="00DB21E0"/>
    <w:rsid w:val="00DB4B2E"/>
    <w:rsid w:val="00DC1A89"/>
    <w:rsid w:val="00DE509D"/>
    <w:rsid w:val="00DF538F"/>
    <w:rsid w:val="00E11F61"/>
    <w:rsid w:val="00E315A3"/>
    <w:rsid w:val="00E55100"/>
    <w:rsid w:val="00E650F6"/>
    <w:rsid w:val="00E70995"/>
    <w:rsid w:val="00E718E8"/>
    <w:rsid w:val="00E918E2"/>
    <w:rsid w:val="00EA7608"/>
    <w:rsid w:val="00EB26D0"/>
    <w:rsid w:val="00EC4679"/>
    <w:rsid w:val="00EC52FB"/>
    <w:rsid w:val="00EC60F0"/>
    <w:rsid w:val="00EC6BEB"/>
    <w:rsid w:val="00EF11BF"/>
    <w:rsid w:val="00F3514D"/>
    <w:rsid w:val="00F4125E"/>
    <w:rsid w:val="00F8475D"/>
    <w:rsid w:val="00FA0CE2"/>
    <w:rsid w:val="00FD6B43"/>
    <w:rsid w:val="00FE31E2"/>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 w:type="character" w:styleId="UnresolvedMention">
    <w:name w:val="Unresolved Mention"/>
    <w:basedOn w:val="DefaultParagraphFont"/>
    <w:rsid w:val="002B65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388382902">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79568499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89536055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230841319">
      <w:bodyDiv w:val="1"/>
      <w:marLeft w:val="0"/>
      <w:marRight w:val="0"/>
      <w:marTop w:val="0"/>
      <w:marBottom w:val="0"/>
      <w:divBdr>
        <w:top w:val="none" w:sz="0" w:space="0" w:color="auto"/>
        <w:left w:val="none" w:sz="0" w:space="0" w:color="auto"/>
        <w:bottom w:val="none" w:sz="0" w:space="0" w:color="auto"/>
        <w:right w:val="none" w:sz="0" w:space="0" w:color="auto"/>
      </w:divBdr>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692997878">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http://www.microsoft.com/en-us/download/details.aspx?id=38780" TargetMode="External"/><Relationship Id="rId26" Type="http://schemas.openxmlformats.org/officeDocument/2006/relationships/hyperlink" Target="https://support.apple.com/en-us/HT201341" TargetMode="External"/><Relationship Id="rId39" Type="http://schemas.openxmlformats.org/officeDocument/2006/relationships/hyperlink" Target="http://www.amazon.com/12-24-Mirror-Acrylic-Plexiglass/dp/B00IVWQPUI/ref=sr_1_39" TargetMode="External"/><Relationship Id="rId21" Type="http://schemas.openxmlformats.org/officeDocument/2006/relationships/hyperlink" Target="https://www.mathworks.com/programs/nrd/buy-matlab-student.html" TargetMode="External"/><Relationship Id="rId34" Type="http://schemas.openxmlformats.org/officeDocument/2006/relationships/hyperlink" Target="https://www.amazon.com/Adult-Elastic-Patch-Black-Package/dp/B000B63RNA" TargetMode="External"/><Relationship Id="rId42" Type="http://schemas.openxmlformats.org/officeDocument/2006/relationships/hyperlink" Target="mailto:paul.fan@nyu.edu" TargetMode="External"/><Relationship Id="rId7" Type="http://schemas.openxmlformats.org/officeDocument/2006/relationships/hyperlink" Target="mailto:denis.pelli@nyu.edu?subject=installing%20CriticalSpacing" TargetMode="External"/><Relationship Id="rId2" Type="http://schemas.openxmlformats.org/officeDocument/2006/relationships/styles" Target="styles.xml"/><Relationship Id="rId16" Type="http://schemas.openxmlformats.org/officeDocument/2006/relationships/hyperlink" Target="https://www.mathworks.com/campaigns/academia/ppc/google/buy-matlab-student.html" TargetMode="External"/><Relationship Id="rId29" Type="http://schemas.openxmlformats.org/officeDocument/2006/relationships/hyperlink" Target="http://www.amazon.com/gp/product/B00LGANH8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win/" TargetMode="External"/><Relationship Id="rId24" Type="http://schemas.openxmlformats.org/officeDocument/2006/relationships/hyperlink" Target="http://www.mathworks.com/help/matlab/matlab_env/what-is-the-matlab-search-path.html" TargetMode="External"/><Relationship Id="rId32"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37" Type="http://schemas.openxmlformats.org/officeDocument/2006/relationships/hyperlink" Target="http://www.amazon.com/Childrens-Factory-Look-At-Mirror/dp/B003BL7TMC/ref=sr_1_14" TargetMode="External"/><Relationship Id="rId40" Type="http://schemas.openxmlformats.org/officeDocument/2006/relationships/hyperlink" Target="http://www.amazon.com/12-Acrylic-Mirror-Sheet-Pack/dp/B00JPJK3T0/ref=sr_1_1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cns.nyu.edu/unixadmin/" TargetMode="External"/><Relationship Id="rId23" Type="http://schemas.openxmlformats.org/officeDocument/2006/relationships/hyperlink" Target="http://www.cns.nyu.edu/unixadmin/" TargetMode="External"/><Relationship Id="rId28" Type="http://schemas.openxmlformats.org/officeDocument/2006/relationships/hyperlink" Target="http://www.amazon.com/gp/product/B0016A2UHO" TargetMode="External"/><Relationship Id="rId36" Type="http://schemas.openxmlformats.org/officeDocument/2006/relationships/hyperlink" Target="http://www.amazon.com/Acrylic-Wall-Mirror-Size-24/dp/B001CWAOJW/ref=sr_1_19" TargetMode="External"/><Relationship Id="rId10" Type="http://schemas.openxmlformats.org/officeDocument/2006/relationships/hyperlink" Target="http://localweb.cns.nyu.edu/unixadmin/mat-distro-12-2014/macos/" TargetMode="External"/><Relationship Id="rId19" Type="http://schemas.openxmlformats.org/officeDocument/2006/relationships/hyperlink" Target="http://www.nyu.edu/life/resources-and-services/information-technology/getting-started/network-and-connectivity/vpn.html" TargetMode="External"/><Relationship Id="rId31" Type="http://schemas.openxmlformats.org/officeDocument/2006/relationships/hyperlink" Target="https://www.amazon.com/Black-Elastic-Eye-Patch-Single/dp/B00BCNKU2C"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ns.nyu.edu/macos/matlab.tgz" TargetMode="External"/><Relationship Id="rId14" Type="http://schemas.openxmlformats.org/officeDocument/2006/relationships/hyperlink" Target="http://localweb.cns.nyu.edu/unixadmin/" TargetMode="External"/><Relationship Id="rId22" Type="http://schemas.openxmlformats.org/officeDocument/2006/relationships/hyperlink" Target="mailto:denis.pelli@nyu.edu?subject=installing%20CriticalSpacing" TargetMode="External"/><Relationship Id="rId27" Type="http://schemas.openxmlformats.org/officeDocument/2006/relationships/hyperlink" Target="https://github.com/denispelli/NoiseDiscrimination/" TargetMode="External"/><Relationship Id="rId30" Type="http://schemas.openxmlformats.org/officeDocument/2006/relationships/hyperlink" Target="https://www.boschtools.com/us/en/boschtools-ocs/laser-measuring-glm-15-0601072810--120449-p/" TargetMode="External"/><Relationship Id="rId35" Type="http://schemas.openxmlformats.org/officeDocument/2006/relationships/hyperlink" Target="http://www.amazon.com/gp/product/B007VL8Y2C" TargetMode="External"/><Relationship Id="rId43" Type="http://schemas.openxmlformats.org/officeDocument/2006/relationships/header" Target="header1.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localweb.cns.nyu.edu/unixadmin/mat-distro-12-2014/linux/" TargetMode="External"/><Relationship Id="rId17" Type="http://schemas.openxmlformats.org/officeDocument/2006/relationships/hyperlink" Target="http://www.7-zip.org/" TargetMode="External"/><Relationship Id="rId25" Type="http://schemas.openxmlformats.org/officeDocument/2006/relationships/hyperlink" Target="http://psychtoolbox.org/download/" TargetMode="External"/><Relationship Id="rId33" Type="http://schemas.openxmlformats.org/officeDocument/2006/relationships/hyperlink" Target="https://www.amazon.com/FCAROLYN-Pirate-Leakage-Smooth-Comfortable/dp/B01CWRSWBW/ref=pd_bxgy_121_3" TargetMode="External"/><Relationship Id="rId38" Type="http://schemas.openxmlformats.org/officeDocument/2006/relationships/hyperlink" Target="https://www.inventables.com/technologies/first-surface-mirror-coated-acrylic" TargetMode="External"/><Relationship Id="rId20" Type="http://schemas.openxmlformats.org/officeDocument/2006/relationships/hyperlink" Target="mailto:denis.pelli@nyu.edu" TargetMode="External"/><Relationship Id="rId41" Type="http://schemas.openxmlformats.org/officeDocument/2006/relationships/hyperlink" Target="http://www.amazon.com/Double-Infant-Mirror-surface-Approved/dp/B0041TABOG/ref=pd_sim_sbs_468_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9</TotalTime>
  <Pages>7</Pages>
  <Words>3249</Words>
  <Characters>1852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96</cp:revision>
  <dcterms:created xsi:type="dcterms:W3CDTF">2016-01-28T21:22:00Z</dcterms:created>
  <dcterms:modified xsi:type="dcterms:W3CDTF">2018-05-18T20:06:00Z</dcterms:modified>
</cp:coreProperties>
</file>